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EEAF55" w14:textId="5EFCB157" w:rsidR="00D8101A" w:rsidRPr="00D8101A" w:rsidRDefault="00D8101A" w:rsidP="00AE3EFB">
      <w:pPr>
        <w:pStyle w:val="Titolo1"/>
        <w:spacing w:before="100" w:line="240" w:lineRule="auto"/>
        <w:ind w:left="2568" w:right="1528" w:hanging="1025"/>
        <w:jc w:val="center"/>
        <w:rPr>
          <w:sz w:val="28"/>
          <w:szCs w:val="28"/>
        </w:rPr>
      </w:pPr>
      <w:r w:rsidRPr="00D8101A">
        <w:rPr>
          <w:sz w:val="28"/>
          <w:szCs w:val="28"/>
        </w:rPr>
        <w:t>ALLEGATO B</w:t>
      </w:r>
    </w:p>
    <w:p w14:paraId="21F78D48" w14:textId="0005D5FB" w:rsidR="0065700F" w:rsidRDefault="00392143">
      <w:pPr>
        <w:pStyle w:val="Titolo1"/>
        <w:spacing w:before="100" w:line="240" w:lineRule="auto"/>
        <w:ind w:left="2568" w:right="1528" w:hanging="1025"/>
      </w:pPr>
      <w:r>
        <w:t>SITI INTERNET PER LA RICERCA DI UN TIROCINIO ALL’ESTERO LIST OF WEBSITES TO FIND A TRAINEESHIP</w:t>
      </w:r>
    </w:p>
    <w:p w14:paraId="15B9FC97" w14:textId="1F2C474D" w:rsidR="00CD03DD" w:rsidRPr="00D8101A" w:rsidRDefault="00CD03DD" w:rsidP="00CD03DD">
      <w:pPr>
        <w:pStyle w:val="Titolo1"/>
        <w:spacing w:before="100" w:line="240" w:lineRule="auto"/>
        <w:ind w:left="0" w:right="-53"/>
        <w:rPr>
          <w:b w:val="0"/>
          <w:lang w:val="en-GB"/>
        </w:rPr>
      </w:pPr>
    </w:p>
    <w:p w14:paraId="1B1BDB17" w14:textId="00B80FA5" w:rsidR="0065700F" w:rsidRPr="007C1DC1" w:rsidRDefault="00392143">
      <w:pPr>
        <w:spacing w:before="234"/>
        <w:ind w:left="112"/>
        <w:rPr>
          <w:b/>
          <w:sz w:val="24"/>
          <w:lang w:val="en-GB"/>
        </w:rPr>
      </w:pPr>
      <w:r w:rsidRPr="007C1DC1">
        <w:rPr>
          <w:b/>
          <w:sz w:val="24"/>
          <w:u w:val="thick"/>
          <w:lang w:val="en-GB"/>
        </w:rPr>
        <w:t xml:space="preserve">Link </w:t>
      </w:r>
      <w:proofErr w:type="spellStart"/>
      <w:r w:rsidRPr="007C1DC1">
        <w:rPr>
          <w:b/>
          <w:sz w:val="24"/>
          <w:u w:val="thick"/>
          <w:lang w:val="en-GB"/>
        </w:rPr>
        <w:t>relativi</w:t>
      </w:r>
      <w:proofErr w:type="spellEnd"/>
      <w:r w:rsidRPr="007C1DC1">
        <w:rPr>
          <w:b/>
          <w:sz w:val="24"/>
          <w:u w:val="thick"/>
          <w:lang w:val="en-GB"/>
        </w:rPr>
        <w:t xml:space="preserve"> a </w:t>
      </w:r>
      <w:proofErr w:type="spellStart"/>
      <w:r w:rsidRPr="007C1DC1">
        <w:rPr>
          <w:b/>
          <w:sz w:val="24"/>
          <w:u w:val="thick"/>
          <w:lang w:val="en-GB"/>
        </w:rPr>
        <w:t>tutti</w:t>
      </w:r>
      <w:proofErr w:type="spellEnd"/>
      <w:r w:rsidRPr="007C1DC1">
        <w:rPr>
          <w:b/>
          <w:sz w:val="24"/>
          <w:u w:val="thick"/>
          <w:lang w:val="en-GB"/>
        </w:rPr>
        <w:t xml:space="preserve"> </w:t>
      </w:r>
      <w:proofErr w:type="spellStart"/>
      <w:r w:rsidRPr="007C1DC1">
        <w:rPr>
          <w:b/>
          <w:sz w:val="24"/>
          <w:u w:val="thick"/>
          <w:lang w:val="en-GB"/>
        </w:rPr>
        <w:t>i</w:t>
      </w:r>
      <w:proofErr w:type="spellEnd"/>
      <w:r w:rsidRPr="007C1DC1">
        <w:rPr>
          <w:b/>
          <w:sz w:val="24"/>
          <w:u w:val="thick"/>
          <w:lang w:val="en-GB"/>
        </w:rPr>
        <w:t xml:space="preserve"> </w:t>
      </w:r>
      <w:proofErr w:type="spellStart"/>
      <w:r w:rsidRPr="007C1DC1">
        <w:rPr>
          <w:b/>
          <w:sz w:val="24"/>
          <w:u w:val="thick"/>
          <w:lang w:val="en-GB"/>
        </w:rPr>
        <w:t>paesi</w:t>
      </w:r>
      <w:proofErr w:type="spellEnd"/>
      <w:r w:rsidRPr="007C1DC1">
        <w:rPr>
          <w:b/>
          <w:sz w:val="24"/>
          <w:u w:val="thick"/>
          <w:lang w:val="en-GB"/>
        </w:rPr>
        <w:t>/</w:t>
      </w:r>
      <w:proofErr w:type="spellStart"/>
      <w:r w:rsidRPr="007C1DC1">
        <w:rPr>
          <w:b/>
          <w:sz w:val="24"/>
          <w:u w:val="thick"/>
          <w:lang w:val="en-GB"/>
        </w:rPr>
        <w:t>Link</w:t>
      </w:r>
      <w:r w:rsidR="00D8101A">
        <w:rPr>
          <w:b/>
          <w:sz w:val="24"/>
          <w:u w:val="thick"/>
          <w:lang w:val="en-GB"/>
        </w:rPr>
        <w:t>S</w:t>
      </w:r>
      <w:proofErr w:type="spellEnd"/>
      <w:r w:rsidRPr="007C1DC1">
        <w:rPr>
          <w:b/>
          <w:sz w:val="24"/>
          <w:u w:val="thick"/>
          <w:lang w:val="en-GB"/>
        </w:rPr>
        <w:t xml:space="preserve"> concerning all countries:</w:t>
      </w:r>
    </w:p>
    <w:p w14:paraId="16B0B79B" w14:textId="77777777" w:rsidR="0065700F" w:rsidRPr="007C1DC1" w:rsidRDefault="0065700F">
      <w:pPr>
        <w:pStyle w:val="Corpotesto"/>
        <w:spacing w:before="11"/>
        <w:rPr>
          <w:b/>
          <w:sz w:val="23"/>
          <w:u w:val="none"/>
          <w:lang w:val="en-GB"/>
        </w:rPr>
      </w:pPr>
    </w:p>
    <w:p w14:paraId="14807C45" w14:textId="77777777" w:rsidR="0065700F" w:rsidRDefault="00FB5EC6">
      <w:pPr>
        <w:pStyle w:val="Corpotesto"/>
        <w:ind w:left="112"/>
        <w:rPr>
          <w:u w:val="none"/>
        </w:rPr>
      </w:pPr>
      <w:hyperlink r:id="rId6">
        <w:r w:rsidR="00392143">
          <w:rPr>
            <w:color w:val="0462C1"/>
            <w:u w:color="0462C1"/>
          </w:rPr>
          <w:t>https://stage4eu.it/</w:t>
        </w:r>
      </w:hyperlink>
    </w:p>
    <w:p w14:paraId="202C1712" w14:textId="77777777" w:rsidR="0065700F" w:rsidRDefault="0065700F">
      <w:pPr>
        <w:pStyle w:val="Corpotesto"/>
        <w:spacing w:before="4"/>
        <w:rPr>
          <w:sz w:val="15"/>
          <w:u w:val="none"/>
        </w:rPr>
      </w:pPr>
    </w:p>
    <w:p w14:paraId="567DC343" w14:textId="77777777" w:rsidR="0065700F" w:rsidRDefault="00FB5EC6">
      <w:pPr>
        <w:pStyle w:val="Corpotesto"/>
        <w:spacing w:before="100"/>
        <w:ind w:left="112"/>
        <w:rPr>
          <w:u w:val="none"/>
        </w:rPr>
      </w:pPr>
      <w:hyperlink r:id="rId7">
        <w:r w:rsidR="00392143">
          <w:rPr>
            <w:color w:val="0462C1"/>
            <w:u w:color="0462C1"/>
          </w:rPr>
          <w:t>https://erasmusintern.org/</w:t>
        </w:r>
        <w:r w:rsidR="00392143">
          <w:rPr>
            <w:color w:val="0462C1"/>
            <w:u w:val="none"/>
          </w:rPr>
          <w:t xml:space="preserve"> </w:t>
        </w:r>
      </w:hyperlink>
      <w:r w:rsidR="00392143">
        <w:rPr>
          <w:u w:val="none"/>
        </w:rPr>
        <w:t>(anche per tirocini in digital skills)</w:t>
      </w:r>
    </w:p>
    <w:p w14:paraId="31B8C43F" w14:textId="77777777" w:rsidR="00CD03DD" w:rsidRDefault="00CD03DD">
      <w:pPr>
        <w:pStyle w:val="Corpotesto"/>
        <w:spacing w:before="100"/>
        <w:ind w:left="112"/>
        <w:rPr>
          <w:u w:val="none"/>
        </w:rPr>
      </w:pPr>
    </w:p>
    <w:p w14:paraId="184D75BD" w14:textId="77777777" w:rsidR="00CD03DD" w:rsidRDefault="00FB5EC6">
      <w:pPr>
        <w:pStyle w:val="Corpotesto"/>
        <w:spacing w:before="100"/>
        <w:ind w:left="112"/>
        <w:rPr>
          <w:u w:val="none"/>
        </w:rPr>
      </w:pPr>
      <w:hyperlink r:id="rId8" w:history="1">
        <w:r w:rsidR="00CD03DD" w:rsidRPr="00647EEF">
          <w:rPr>
            <w:rStyle w:val="Collegamentoipertestuale"/>
          </w:rPr>
          <w:t>https://www.thestepstonegroup.com/en/</w:t>
        </w:r>
      </w:hyperlink>
    </w:p>
    <w:p w14:paraId="6EAA86C2" w14:textId="77777777" w:rsidR="00CD03DD" w:rsidRDefault="00CD03DD">
      <w:pPr>
        <w:pStyle w:val="Corpotesto"/>
        <w:spacing w:before="100"/>
        <w:ind w:left="112"/>
        <w:rPr>
          <w:u w:val="none"/>
        </w:rPr>
      </w:pPr>
    </w:p>
    <w:p w14:paraId="1F00BC09" w14:textId="2BC4CBAC" w:rsidR="00C11A84" w:rsidRDefault="00C11A84" w:rsidP="00C11A84">
      <w:pPr>
        <w:pStyle w:val="Corpotesto"/>
        <w:ind w:left="112"/>
        <w:rPr>
          <w:u w:val="none"/>
        </w:rPr>
      </w:pPr>
      <w:proofErr w:type="spellStart"/>
      <w:r>
        <w:rPr>
          <w:u w:val="none"/>
        </w:rPr>
        <w:t>GaragErasmus</w:t>
      </w:r>
      <w:proofErr w:type="spellEnd"/>
    </w:p>
    <w:p w14:paraId="7A3A6CF9" w14:textId="56B39C7E" w:rsidR="00C11A84" w:rsidRDefault="00FB5EC6" w:rsidP="00C11A84">
      <w:pPr>
        <w:pStyle w:val="Corpotesto"/>
        <w:spacing w:before="101"/>
        <w:ind w:left="112"/>
        <w:rPr>
          <w:color w:val="0462C1"/>
          <w:u w:color="0462C1"/>
        </w:rPr>
      </w:pPr>
      <w:hyperlink r:id="rId9">
        <w:r w:rsidR="00C11A84">
          <w:rPr>
            <w:color w:val="0462C1"/>
            <w:u w:color="0462C1"/>
          </w:rPr>
          <w:t>http://www.garagerasmus.org/</w:t>
        </w:r>
      </w:hyperlink>
    </w:p>
    <w:p w14:paraId="438774E0" w14:textId="2E81D0BF" w:rsidR="004D6432" w:rsidRPr="004D6432" w:rsidRDefault="009D3D3C" w:rsidP="00C11A84">
      <w:pPr>
        <w:pStyle w:val="Corpotesto"/>
        <w:spacing w:before="101"/>
        <w:ind w:left="112"/>
        <w:rPr>
          <w:u w:val="none"/>
          <w:lang w:val="fr-FR"/>
        </w:rPr>
      </w:pPr>
      <w:hyperlink r:id="rId10" w:history="1">
        <w:r w:rsidR="004D6432" w:rsidRPr="00C2410E">
          <w:rPr>
            <w:rStyle w:val="Collegamentoipertestuale"/>
            <w:lang w:val="fr-FR"/>
          </w:rPr>
          <w:t>https://garagerasmus.org/konstantinos-maragkos-ge4athens-my-community-is-the-world/</w:t>
        </w:r>
      </w:hyperlink>
      <w:r w:rsidR="004D6432">
        <w:rPr>
          <w:u w:val="none"/>
          <w:lang w:val="fr-FR"/>
        </w:rPr>
        <w:t xml:space="preserve"> </w:t>
      </w:r>
      <w:r w:rsidR="00C95A39">
        <w:rPr>
          <w:u w:val="none"/>
          <w:lang w:val="fr-FR"/>
        </w:rPr>
        <w:t>(</w:t>
      </w:r>
      <w:proofErr w:type="spellStart"/>
      <w:r w:rsidR="004D6432" w:rsidRPr="004D6432">
        <w:rPr>
          <w:u w:val="none"/>
          <w:lang w:val="fr-FR"/>
        </w:rPr>
        <w:t>Atene</w:t>
      </w:r>
      <w:proofErr w:type="spellEnd"/>
      <w:r w:rsidR="004D6432" w:rsidRPr="004D6432">
        <w:rPr>
          <w:u w:val="none"/>
          <w:lang w:val="fr-FR"/>
        </w:rPr>
        <w:t xml:space="preserve">, </w:t>
      </w:r>
      <w:proofErr w:type="spellStart"/>
      <w:r w:rsidR="004D6432" w:rsidRPr="004D6432">
        <w:rPr>
          <w:u w:val="none"/>
          <w:lang w:val="fr-FR"/>
        </w:rPr>
        <w:t>Sustainable</w:t>
      </w:r>
      <w:proofErr w:type="spellEnd"/>
      <w:r w:rsidR="004D6432" w:rsidRPr="004D6432">
        <w:rPr>
          <w:u w:val="none"/>
          <w:lang w:val="fr-FR"/>
        </w:rPr>
        <w:t xml:space="preserve"> </w:t>
      </w:r>
      <w:proofErr w:type="spellStart"/>
      <w:r w:rsidR="004D6432" w:rsidRPr="004D6432">
        <w:rPr>
          <w:u w:val="none"/>
          <w:lang w:val="fr-FR"/>
        </w:rPr>
        <w:t>Development</w:t>
      </w:r>
      <w:proofErr w:type="spellEnd"/>
      <w:r w:rsidR="004D6432" w:rsidRPr="004D6432">
        <w:rPr>
          <w:u w:val="none"/>
          <w:lang w:val="fr-FR"/>
        </w:rPr>
        <w:t xml:space="preserve">, Soft and Digital </w:t>
      </w:r>
      <w:proofErr w:type="spellStart"/>
      <w:r w:rsidR="004D6432" w:rsidRPr="004D6432">
        <w:rPr>
          <w:u w:val="none"/>
          <w:lang w:val="fr-FR"/>
        </w:rPr>
        <w:t>skills</w:t>
      </w:r>
      <w:proofErr w:type="spellEnd"/>
      <w:r w:rsidR="004D6432" w:rsidRPr="004D6432">
        <w:rPr>
          <w:u w:val="none"/>
          <w:lang w:val="fr-FR"/>
        </w:rPr>
        <w:t xml:space="preserve"> e Digital Innovation</w:t>
      </w:r>
      <w:r w:rsidR="00C95A39">
        <w:rPr>
          <w:u w:val="none"/>
          <w:lang w:val="fr-FR"/>
        </w:rPr>
        <w:t>)</w:t>
      </w:r>
    </w:p>
    <w:p w14:paraId="2E738624" w14:textId="77777777" w:rsidR="0065700F" w:rsidRPr="004D6432" w:rsidRDefault="0065700F">
      <w:pPr>
        <w:pStyle w:val="Corpotesto"/>
        <w:rPr>
          <w:u w:val="none"/>
          <w:lang w:val="fr-FR"/>
        </w:rPr>
      </w:pPr>
    </w:p>
    <w:p w14:paraId="20EDEC52" w14:textId="77777777" w:rsidR="0065700F" w:rsidRPr="009D3D3C" w:rsidRDefault="00392143">
      <w:pPr>
        <w:pStyle w:val="Corpotesto"/>
        <w:ind w:left="112" w:right="4360"/>
        <w:rPr>
          <w:u w:val="none"/>
          <w:lang w:val="fr-FR"/>
        </w:rPr>
      </w:pPr>
      <w:r w:rsidRPr="009D3D3C">
        <w:rPr>
          <w:u w:val="none"/>
          <w:lang w:val="fr-FR"/>
        </w:rPr>
        <w:t xml:space="preserve">(Drop'pin@Eures) </w:t>
      </w:r>
      <w:hyperlink r:id="rId11">
        <w:r w:rsidRPr="009D3D3C">
          <w:rPr>
            <w:color w:val="0462C1"/>
            <w:u w:color="0462C1"/>
            <w:lang w:val="fr-FR"/>
          </w:rPr>
          <w:t>https://ec.europa.eu/eures/public/opportunities</w:t>
        </w:r>
      </w:hyperlink>
    </w:p>
    <w:p w14:paraId="628FC613" w14:textId="77777777" w:rsidR="0065700F" w:rsidRPr="009D3D3C" w:rsidRDefault="0065700F">
      <w:pPr>
        <w:pStyle w:val="Corpotesto"/>
        <w:spacing w:before="11"/>
        <w:rPr>
          <w:sz w:val="23"/>
          <w:u w:val="none"/>
          <w:lang w:val="fr-FR"/>
        </w:rPr>
      </w:pPr>
    </w:p>
    <w:p w14:paraId="40AEC143" w14:textId="00EE8FB1" w:rsidR="0065700F" w:rsidRDefault="00392143">
      <w:pPr>
        <w:pStyle w:val="Corpotesto"/>
        <w:ind w:left="112" w:right="6321"/>
        <w:rPr>
          <w:color w:val="0462C1"/>
          <w:u w:color="0462C1"/>
        </w:rPr>
      </w:pPr>
      <w:r>
        <w:rPr>
          <w:u w:val="none"/>
        </w:rPr>
        <w:t xml:space="preserve">Portale Europeo per i Giovani </w:t>
      </w:r>
      <w:r w:rsidR="00AE3EFB" w:rsidRPr="00AE3EFB">
        <w:t>https://youth.europa.eu/_it</w:t>
      </w:r>
    </w:p>
    <w:p w14:paraId="0B38F292" w14:textId="77777777" w:rsidR="00FF1D30" w:rsidRDefault="00FB5EC6" w:rsidP="00FF1D30">
      <w:pPr>
        <w:pStyle w:val="Corpotesto"/>
        <w:ind w:left="112" w:right="5617"/>
        <w:rPr>
          <w:u w:val="none"/>
        </w:rPr>
      </w:pPr>
      <w:hyperlink r:id="rId12" w:history="1">
        <w:r w:rsidR="00FF1D30" w:rsidRPr="005C1943">
          <w:rPr>
            <w:rStyle w:val="Collegamentoipertestuale"/>
          </w:rPr>
          <w:t>https://europa.eu/youth/home_en</w:t>
        </w:r>
      </w:hyperlink>
    </w:p>
    <w:p w14:paraId="22BE8C9A" w14:textId="77777777" w:rsidR="0065700F" w:rsidRDefault="0065700F">
      <w:pPr>
        <w:pStyle w:val="Corpotesto"/>
        <w:spacing w:before="10"/>
        <w:rPr>
          <w:sz w:val="23"/>
          <w:u w:val="none"/>
        </w:rPr>
      </w:pPr>
    </w:p>
    <w:p w14:paraId="0324C751" w14:textId="77777777" w:rsidR="0065700F" w:rsidRPr="007C1DC1" w:rsidRDefault="00392143">
      <w:pPr>
        <w:pStyle w:val="Corpotesto"/>
        <w:spacing w:before="1"/>
        <w:ind w:left="112" w:right="6243"/>
        <w:rPr>
          <w:u w:val="none"/>
          <w:lang w:val="en-GB"/>
        </w:rPr>
      </w:pPr>
      <w:proofErr w:type="spellStart"/>
      <w:r w:rsidRPr="007C1DC1">
        <w:rPr>
          <w:u w:val="none"/>
          <w:lang w:val="en-GB"/>
        </w:rPr>
        <w:t>Studyabroad</w:t>
      </w:r>
      <w:proofErr w:type="spellEnd"/>
      <w:r w:rsidRPr="007C1DC1">
        <w:rPr>
          <w:u w:val="none"/>
          <w:lang w:val="en-GB"/>
        </w:rPr>
        <w:t xml:space="preserve"> </w:t>
      </w:r>
      <w:hyperlink r:id="rId13">
        <w:r w:rsidRPr="007C1DC1">
          <w:rPr>
            <w:color w:val="0462C1"/>
            <w:u w:color="0462C1"/>
            <w:lang w:val="en-GB"/>
          </w:rPr>
          <w:t>https://www.studyabroad.com/</w:t>
        </w:r>
      </w:hyperlink>
    </w:p>
    <w:p w14:paraId="34FF19F6" w14:textId="77777777" w:rsidR="0065700F" w:rsidRPr="007C1DC1" w:rsidRDefault="009D3D3C">
      <w:pPr>
        <w:pStyle w:val="Corpotesto"/>
        <w:spacing w:line="278" w:lineRule="exact"/>
        <w:ind w:left="112"/>
        <w:rPr>
          <w:u w:val="none"/>
          <w:lang w:val="en-GB"/>
        </w:rPr>
      </w:pPr>
      <w:hyperlink r:id="rId14">
        <w:r w:rsidR="00392143" w:rsidRPr="007C1DC1">
          <w:rPr>
            <w:color w:val="0462C1"/>
            <w:u w:color="0462C1"/>
            <w:lang w:val="en-GB"/>
          </w:rPr>
          <w:t>https://www.studyabroad.com/internships-worldwide</w:t>
        </w:r>
      </w:hyperlink>
    </w:p>
    <w:p w14:paraId="3993BA4D" w14:textId="77777777" w:rsidR="0065700F" w:rsidRPr="007C1DC1" w:rsidRDefault="0065700F">
      <w:pPr>
        <w:pStyle w:val="Corpotesto"/>
        <w:spacing w:before="6"/>
        <w:rPr>
          <w:sz w:val="19"/>
          <w:u w:val="none"/>
          <w:lang w:val="en-GB"/>
        </w:rPr>
      </w:pPr>
    </w:p>
    <w:p w14:paraId="735EF4D6" w14:textId="77777777" w:rsidR="0065700F" w:rsidRPr="007C1DC1" w:rsidRDefault="00392143">
      <w:pPr>
        <w:pStyle w:val="Corpotesto"/>
        <w:spacing w:before="100"/>
        <w:ind w:left="112" w:right="5910"/>
        <w:rPr>
          <w:u w:val="none"/>
          <w:lang w:val="en-GB"/>
        </w:rPr>
      </w:pPr>
      <w:r w:rsidRPr="007C1DC1">
        <w:rPr>
          <w:u w:val="none"/>
          <w:lang w:val="en-GB"/>
        </w:rPr>
        <w:t xml:space="preserve">Transition abroad </w:t>
      </w:r>
      <w:hyperlink r:id="rId15">
        <w:r w:rsidRPr="007C1DC1">
          <w:rPr>
            <w:color w:val="0462C1"/>
            <w:u w:color="0462C1"/>
            <w:lang w:val="en-GB"/>
          </w:rPr>
          <w:t>http://www.transitionsabroad.com</w:t>
        </w:r>
      </w:hyperlink>
    </w:p>
    <w:p w14:paraId="1CE39FEB" w14:textId="77777777" w:rsidR="0065700F" w:rsidRPr="007C1DC1" w:rsidRDefault="009D3D3C">
      <w:pPr>
        <w:pStyle w:val="Corpotesto"/>
        <w:spacing w:line="278" w:lineRule="exact"/>
        <w:ind w:left="112"/>
        <w:rPr>
          <w:u w:val="none"/>
          <w:lang w:val="en-GB"/>
        </w:rPr>
      </w:pPr>
      <w:hyperlink r:id="rId16">
        <w:r w:rsidR="00392143" w:rsidRPr="007C1DC1">
          <w:rPr>
            <w:color w:val="0462C1"/>
            <w:u w:color="0462C1"/>
            <w:lang w:val="en-GB"/>
          </w:rPr>
          <w:t>https://www.transitionsabroad.com/listings/work/internships/Europe.shtml</w:t>
        </w:r>
      </w:hyperlink>
    </w:p>
    <w:p w14:paraId="637ABCAE" w14:textId="77777777" w:rsidR="0065700F" w:rsidRPr="007C1DC1" w:rsidRDefault="0065700F">
      <w:pPr>
        <w:pStyle w:val="Corpotesto"/>
        <w:spacing w:before="11"/>
        <w:rPr>
          <w:sz w:val="23"/>
          <w:u w:val="none"/>
          <w:lang w:val="en-GB"/>
        </w:rPr>
      </w:pPr>
    </w:p>
    <w:p w14:paraId="3FDD279B" w14:textId="77777777" w:rsidR="0065700F" w:rsidRPr="007C1DC1" w:rsidRDefault="0065700F">
      <w:pPr>
        <w:pStyle w:val="Corpotesto"/>
        <w:spacing w:before="6"/>
        <w:rPr>
          <w:sz w:val="15"/>
          <w:u w:val="none"/>
          <w:lang w:val="en-GB"/>
        </w:rPr>
      </w:pPr>
    </w:p>
    <w:p w14:paraId="22453110" w14:textId="77777777" w:rsidR="0065700F" w:rsidRPr="007C1DC1" w:rsidRDefault="00392143">
      <w:pPr>
        <w:pStyle w:val="Corpotesto"/>
        <w:spacing w:before="100"/>
        <w:ind w:left="112" w:right="7018"/>
        <w:rPr>
          <w:u w:val="none"/>
          <w:lang w:val="en-GB"/>
        </w:rPr>
      </w:pPr>
      <w:proofErr w:type="spellStart"/>
      <w:r w:rsidRPr="007C1DC1">
        <w:rPr>
          <w:u w:val="none"/>
          <w:lang w:val="en-GB"/>
        </w:rPr>
        <w:t>Scambieuropei</w:t>
      </w:r>
      <w:proofErr w:type="spellEnd"/>
      <w:r w:rsidRPr="007C1DC1">
        <w:rPr>
          <w:u w:val="none"/>
          <w:lang w:val="en-GB"/>
        </w:rPr>
        <w:t xml:space="preserve"> </w:t>
      </w:r>
      <w:hyperlink r:id="rId17">
        <w:r w:rsidRPr="007C1DC1">
          <w:rPr>
            <w:color w:val="0462C1"/>
            <w:u w:color="0462C1"/>
            <w:lang w:val="en-GB"/>
          </w:rPr>
          <w:t>www.scambieuropei.com</w:t>
        </w:r>
      </w:hyperlink>
    </w:p>
    <w:p w14:paraId="5377FECA" w14:textId="77777777" w:rsidR="0065700F" w:rsidRPr="007C1DC1" w:rsidRDefault="00FB5EC6">
      <w:pPr>
        <w:pStyle w:val="Corpotesto"/>
        <w:spacing w:line="278" w:lineRule="exact"/>
        <w:ind w:left="112"/>
        <w:rPr>
          <w:u w:val="none"/>
          <w:lang w:val="en-GB"/>
        </w:rPr>
      </w:pPr>
      <w:hyperlink r:id="rId18">
        <w:r w:rsidR="00392143" w:rsidRPr="007C1DC1">
          <w:rPr>
            <w:color w:val="0462C1"/>
            <w:u w:color="0462C1"/>
            <w:lang w:val="en-GB"/>
          </w:rPr>
          <w:t>https://www.scambieuropei.info/category/partire/stage/</w:t>
        </w:r>
      </w:hyperlink>
    </w:p>
    <w:p w14:paraId="3D766C44" w14:textId="77777777" w:rsidR="0065700F" w:rsidRPr="007C1DC1" w:rsidRDefault="0065700F">
      <w:pPr>
        <w:pStyle w:val="Corpotesto"/>
        <w:rPr>
          <w:u w:val="none"/>
          <w:lang w:val="en-GB"/>
        </w:rPr>
      </w:pPr>
    </w:p>
    <w:p w14:paraId="0324413A" w14:textId="77777777" w:rsidR="0065700F" w:rsidRPr="007C1DC1" w:rsidRDefault="00392143">
      <w:pPr>
        <w:pStyle w:val="Corpotesto"/>
        <w:ind w:left="112" w:right="6321"/>
        <w:rPr>
          <w:color w:val="0462C1"/>
          <w:spacing w:val="-1"/>
          <w:u w:color="0462C1"/>
          <w:lang w:val="en-GB"/>
        </w:rPr>
      </w:pPr>
      <w:r w:rsidRPr="007C1DC1">
        <w:rPr>
          <w:u w:val="none"/>
          <w:lang w:val="en-GB"/>
        </w:rPr>
        <w:t xml:space="preserve">Praxis </w:t>
      </w:r>
      <w:hyperlink r:id="rId19">
        <w:r w:rsidRPr="007C1DC1">
          <w:rPr>
            <w:color w:val="0462C1"/>
            <w:spacing w:val="-1"/>
            <w:u w:color="0462C1"/>
            <w:lang w:val="en-GB"/>
          </w:rPr>
          <w:t>http://www.praxisnetwork.eu/</w:t>
        </w:r>
      </w:hyperlink>
    </w:p>
    <w:p w14:paraId="20E6FD5A" w14:textId="77777777" w:rsidR="00FF1D30" w:rsidRPr="007C1DC1" w:rsidRDefault="00FF1D30">
      <w:pPr>
        <w:pStyle w:val="Corpotesto"/>
        <w:ind w:left="112" w:right="6321"/>
        <w:rPr>
          <w:color w:val="0462C1"/>
          <w:spacing w:val="-1"/>
          <w:u w:color="0462C1"/>
          <w:lang w:val="en-GB"/>
        </w:rPr>
      </w:pPr>
    </w:p>
    <w:p w14:paraId="514DC5D7" w14:textId="77777777" w:rsidR="00FF1D30" w:rsidRPr="007C1DC1" w:rsidRDefault="00FF1D30" w:rsidP="00FF1D30">
      <w:pPr>
        <w:pStyle w:val="Corpotesto"/>
        <w:ind w:left="112"/>
        <w:rPr>
          <w:u w:val="none"/>
          <w:lang w:val="en-GB"/>
        </w:rPr>
      </w:pPr>
      <w:proofErr w:type="spellStart"/>
      <w:r w:rsidRPr="007C1DC1">
        <w:rPr>
          <w:u w:val="none"/>
          <w:lang w:val="en-GB"/>
        </w:rPr>
        <w:t>Eurodesk</w:t>
      </w:r>
      <w:proofErr w:type="spellEnd"/>
    </w:p>
    <w:p w14:paraId="2FAB9EFA" w14:textId="77777777" w:rsidR="0065700F" w:rsidRPr="007C1DC1" w:rsidRDefault="009D3D3C" w:rsidP="00FF1D30">
      <w:pPr>
        <w:pStyle w:val="Corpotesto"/>
        <w:ind w:left="112" w:right="4483"/>
        <w:rPr>
          <w:u w:val="none"/>
          <w:lang w:val="en-GB"/>
        </w:rPr>
      </w:pPr>
      <w:hyperlink r:id="rId20" w:history="1">
        <w:r w:rsidR="00FF1D30" w:rsidRPr="007C1DC1">
          <w:rPr>
            <w:rStyle w:val="Collegamentoipertestuale"/>
            <w:lang w:val="en-GB"/>
          </w:rPr>
          <w:t>https://www.eurodesk.it/opportunita-europee</w:t>
        </w:r>
      </w:hyperlink>
    </w:p>
    <w:p w14:paraId="65FE9670" w14:textId="77777777" w:rsidR="00FF1D30" w:rsidRPr="00D8101A" w:rsidRDefault="00FF1D30">
      <w:pPr>
        <w:pStyle w:val="Corpotesto"/>
        <w:rPr>
          <w:sz w:val="20"/>
          <w:u w:val="none"/>
          <w:lang w:val="en-GB"/>
        </w:rPr>
      </w:pPr>
    </w:p>
    <w:p w14:paraId="41F71DC9" w14:textId="77777777" w:rsidR="0065700F" w:rsidRPr="004D6432" w:rsidRDefault="0065700F">
      <w:pPr>
        <w:pStyle w:val="Corpotesto"/>
        <w:spacing w:before="11"/>
        <w:rPr>
          <w:sz w:val="23"/>
          <w:u w:val="none"/>
          <w:lang w:val="en-GB"/>
        </w:rPr>
      </w:pPr>
    </w:p>
    <w:p w14:paraId="403E8CE0" w14:textId="77777777" w:rsidR="0065700F" w:rsidRPr="007C1DC1" w:rsidRDefault="00392143">
      <w:pPr>
        <w:pStyle w:val="Corpotesto"/>
        <w:spacing w:before="100" w:line="278" w:lineRule="exact"/>
        <w:ind w:left="112"/>
        <w:rPr>
          <w:u w:val="none"/>
          <w:lang w:val="en-GB"/>
        </w:rPr>
      </w:pPr>
      <w:r w:rsidRPr="007C1DC1">
        <w:rPr>
          <w:u w:val="none"/>
          <w:lang w:val="en-GB"/>
        </w:rPr>
        <w:t>Go Overseas</w:t>
      </w:r>
    </w:p>
    <w:p w14:paraId="3AAF3395" w14:textId="77777777" w:rsidR="0065700F" w:rsidRPr="007C1DC1" w:rsidRDefault="00FB5EC6">
      <w:pPr>
        <w:spacing w:line="255" w:lineRule="exact"/>
        <w:ind w:left="112"/>
        <w:rPr>
          <w:lang w:val="en-GB"/>
        </w:rPr>
      </w:pPr>
      <w:hyperlink r:id="rId21">
        <w:r w:rsidR="00392143" w:rsidRPr="007C1DC1">
          <w:rPr>
            <w:color w:val="0462C1"/>
            <w:u w:val="single" w:color="0462C1"/>
            <w:lang w:val="en-GB"/>
          </w:rPr>
          <w:t>https://www.gooverseas.com/internships-abroad</w:t>
        </w:r>
      </w:hyperlink>
    </w:p>
    <w:p w14:paraId="6E5ABC88" w14:textId="69B3BA65" w:rsidR="0065700F" w:rsidRDefault="0065700F">
      <w:pPr>
        <w:pStyle w:val="Corpotesto"/>
        <w:rPr>
          <w:sz w:val="20"/>
          <w:u w:val="none"/>
          <w:lang w:val="en-GB"/>
        </w:rPr>
      </w:pPr>
    </w:p>
    <w:p w14:paraId="2F02ABE7" w14:textId="77777777" w:rsidR="00F50C42" w:rsidRPr="007C1DC1" w:rsidRDefault="00F50C42">
      <w:pPr>
        <w:pStyle w:val="Corpotesto"/>
        <w:rPr>
          <w:sz w:val="20"/>
          <w:u w:val="none"/>
          <w:lang w:val="en-GB"/>
        </w:rPr>
      </w:pPr>
    </w:p>
    <w:p w14:paraId="29FFB2B5" w14:textId="77777777" w:rsidR="0065700F" w:rsidRDefault="00392143">
      <w:pPr>
        <w:pStyle w:val="Titolo1"/>
        <w:spacing w:before="100" w:line="240" w:lineRule="auto"/>
      </w:pPr>
      <w:r>
        <w:rPr>
          <w:u w:val="thick"/>
        </w:rPr>
        <w:t xml:space="preserve">Link relativi ad alcuni paesi europei/Link </w:t>
      </w:r>
      <w:proofErr w:type="spellStart"/>
      <w:r>
        <w:rPr>
          <w:u w:val="thick"/>
        </w:rPr>
        <w:t>concerning</w:t>
      </w:r>
      <w:proofErr w:type="spellEnd"/>
      <w:r>
        <w:rPr>
          <w:u w:val="thick"/>
        </w:rPr>
        <w:t xml:space="preserve"> some countries:</w:t>
      </w:r>
    </w:p>
    <w:p w14:paraId="517782A0" w14:textId="77777777" w:rsidR="0065700F" w:rsidRDefault="0065700F">
      <w:pPr>
        <w:pStyle w:val="Corpotesto"/>
        <w:rPr>
          <w:b/>
          <w:u w:val="none"/>
        </w:rPr>
      </w:pPr>
    </w:p>
    <w:p w14:paraId="70DB08CB" w14:textId="77777777" w:rsidR="00CD03DD" w:rsidRDefault="00392143" w:rsidP="00CD03DD">
      <w:pPr>
        <w:spacing w:line="278" w:lineRule="exact"/>
        <w:ind w:left="112"/>
        <w:rPr>
          <w:b/>
          <w:sz w:val="24"/>
        </w:rPr>
      </w:pPr>
      <w:r>
        <w:rPr>
          <w:b/>
          <w:sz w:val="24"/>
        </w:rPr>
        <w:t>Austria:</w:t>
      </w:r>
    </w:p>
    <w:p w14:paraId="1DED3754" w14:textId="77777777" w:rsidR="00CD03DD" w:rsidRPr="00CD03DD" w:rsidRDefault="00FB5EC6" w:rsidP="00CD03DD">
      <w:pPr>
        <w:pStyle w:val="Corpotesto"/>
        <w:spacing w:before="2"/>
        <w:ind w:left="112"/>
        <w:rPr>
          <w:color w:val="0462C1"/>
          <w:u w:color="0462C1"/>
        </w:rPr>
      </w:pPr>
      <w:hyperlink r:id="rId22" w:history="1">
        <w:r w:rsidR="00CD03DD" w:rsidRPr="00CD03DD">
          <w:rPr>
            <w:color w:val="0462C1"/>
            <w:u w:color="0462C1"/>
          </w:rPr>
          <w:t>www.ams.at</w:t>
        </w:r>
      </w:hyperlink>
      <w:r w:rsidR="00CD03DD" w:rsidRPr="00CD03DD">
        <w:rPr>
          <w:color w:val="0462C1"/>
          <w:u w:color="0462C1"/>
        </w:rPr>
        <w:t xml:space="preserve">  </w:t>
      </w:r>
    </w:p>
    <w:p w14:paraId="6063BB4D" w14:textId="77777777" w:rsidR="0065700F" w:rsidRDefault="0065700F">
      <w:pPr>
        <w:pStyle w:val="Corpotesto"/>
        <w:spacing w:before="10"/>
        <w:rPr>
          <w:sz w:val="23"/>
          <w:u w:val="none"/>
        </w:rPr>
      </w:pPr>
    </w:p>
    <w:p w14:paraId="6D1573C7" w14:textId="77777777" w:rsidR="0065700F" w:rsidRDefault="00392143">
      <w:pPr>
        <w:pStyle w:val="Titolo1"/>
        <w:spacing w:before="1" w:line="240" w:lineRule="auto"/>
      </w:pPr>
      <w:r>
        <w:t xml:space="preserve">Belgio/ </w:t>
      </w:r>
      <w:proofErr w:type="spellStart"/>
      <w:r>
        <w:t>Belgium</w:t>
      </w:r>
      <w:proofErr w:type="spellEnd"/>
      <w:r>
        <w:t>:</w:t>
      </w:r>
    </w:p>
    <w:p w14:paraId="1BEC223B" w14:textId="4E5F269F" w:rsidR="00CD03DD" w:rsidRPr="00AE3EFB" w:rsidRDefault="00FB5EC6" w:rsidP="00AE3EFB">
      <w:pPr>
        <w:pStyle w:val="Corpotesto"/>
        <w:spacing w:before="2"/>
        <w:ind w:left="112"/>
        <w:rPr>
          <w:color w:val="0462C1"/>
          <w:u w:color="0462C1"/>
        </w:rPr>
      </w:pPr>
      <w:hyperlink r:id="rId23" w:history="1">
        <w:r w:rsidR="00AE3EFB" w:rsidRPr="00AE3EFB">
          <w:rPr>
            <w:color w:val="0462C1"/>
            <w:u w:color="0462C1"/>
          </w:rPr>
          <w:t>https://www.eurobrussels.com/jobs/internship</w:t>
        </w:r>
      </w:hyperlink>
    </w:p>
    <w:p w14:paraId="0D9062FB" w14:textId="77777777" w:rsidR="00AE3EFB" w:rsidRPr="00CD03DD" w:rsidRDefault="00AE3EFB" w:rsidP="00CD03DD">
      <w:pPr>
        <w:widowControl/>
        <w:adjustRightInd w:val="0"/>
        <w:rPr>
          <w:rFonts w:ascii="Calibri" w:eastAsiaTheme="minorHAnsi" w:hAnsi="Calibri" w:cs="Calibri"/>
          <w:color w:val="000000"/>
          <w:sz w:val="24"/>
          <w:szCs w:val="24"/>
          <w:lang w:eastAsia="en-US" w:bidi="ar-SA"/>
        </w:rPr>
      </w:pPr>
    </w:p>
    <w:p w14:paraId="1EDE1F00" w14:textId="77777777" w:rsidR="0065700F" w:rsidRDefault="0065700F">
      <w:pPr>
        <w:pStyle w:val="Corpotesto"/>
        <w:spacing w:before="10"/>
        <w:rPr>
          <w:sz w:val="23"/>
          <w:u w:val="none"/>
        </w:rPr>
      </w:pPr>
    </w:p>
    <w:p w14:paraId="4A580B91" w14:textId="77777777" w:rsidR="0065700F" w:rsidRPr="00F50C42" w:rsidRDefault="00392143">
      <w:pPr>
        <w:pStyle w:val="Titolo1"/>
        <w:spacing w:line="240" w:lineRule="auto"/>
        <w:rPr>
          <w:lang w:val="fr-FR"/>
        </w:rPr>
      </w:pPr>
      <w:proofErr w:type="spellStart"/>
      <w:r w:rsidRPr="00F50C42">
        <w:rPr>
          <w:lang w:val="fr-FR"/>
        </w:rPr>
        <w:t>Finlandia</w:t>
      </w:r>
      <w:proofErr w:type="spellEnd"/>
      <w:r w:rsidRPr="00F50C42">
        <w:rPr>
          <w:lang w:val="fr-FR"/>
        </w:rPr>
        <w:t xml:space="preserve">/ </w:t>
      </w:r>
      <w:proofErr w:type="spellStart"/>
      <w:proofErr w:type="gramStart"/>
      <w:r w:rsidRPr="00F50C42">
        <w:rPr>
          <w:lang w:val="fr-FR"/>
        </w:rPr>
        <w:t>Finland</w:t>
      </w:r>
      <w:proofErr w:type="spellEnd"/>
      <w:r w:rsidRPr="00F50C42">
        <w:rPr>
          <w:lang w:val="fr-FR"/>
        </w:rPr>
        <w:t>:</w:t>
      </w:r>
      <w:proofErr w:type="gramEnd"/>
    </w:p>
    <w:p w14:paraId="2EC0A397" w14:textId="2D3860AA" w:rsidR="0065700F" w:rsidRPr="00F50C42" w:rsidRDefault="00AE3EFB">
      <w:pPr>
        <w:pStyle w:val="Corpotesto"/>
        <w:spacing w:before="2"/>
        <w:ind w:left="112"/>
        <w:rPr>
          <w:u w:val="none"/>
          <w:lang w:val="fr-FR"/>
        </w:rPr>
      </w:pPr>
      <w:r w:rsidRPr="004D6432">
        <w:rPr>
          <w:lang w:val="fr-FR"/>
        </w:rPr>
        <w:t xml:space="preserve">https://laura.fi/en/ </w:t>
      </w:r>
    </w:p>
    <w:p w14:paraId="2F5094D9" w14:textId="77777777" w:rsidR="0065700F" w:rsidRPr="00F50C42" w:rsidRDefault="0065700F">
      <w:pPr>
        <w:pStyle w:val="Corpotesto"/>
        <w:rPr>
          <w:u w:val="none"/>
          <w:lang w:val="fr-FR"/>
        </w:rPr>
      </w:pPr>
    </w:p>
    <w:p w14:paraId="416B1D20" w14:textId="77777777" w:rsidR="0065700F" w:rsidRPr="00F50C42" w:rsidRDefault="00392143">
      <w:pPr>
        <w:pStyle w:val="Titolo1"/>
        <w:rPr>
          <w:lang w:val="fr-FR"/>
        </w:rPr>
      </w:pPr>
      <w:r w:rsidRPr="00F50C42">
        <w:rPr>
          <w:lang w:val="fr-FR"/>
        </w:rPr>
        <w:t>Francia/</w:t>
      </w:r>
      <w:proofErr w:type="gramStart"/>
      <w:r w:rsidRPr="00F50C42">
        <w:rPr>
          <w:lang w:val="fr-FR"/>
        </w:rPr>
        <w:t>France:</w:t>
      </w:r>
      <w:proofErr w:type="gramEnd"/>
    </w:p>
    <w:p w14:paraId="25852603" w14:textId="4765389C" w:rsidR="0065700F" w:rsidRDefault="00392143" w:rsidP="00710E46">
      <w:pPr>
        <w:pStyle w:val="Corpotesto"/>
        <w:ind w:left="112" w:right="5665"/>
        <w:rPr>
          <w:u w:val="none"/>
          <w:lang w:val="fr-FR"/>
        </w:rPr>
      </w:pPr>
      <w:r w:rsidRPr="00F50C42">
        <w:rPr>
          <w:u w:val="none"/>
          <w:lang w:val="fr-FR"/>
        </w:rPr>
        <w:t xml:space="preserve">Agence Nationale pour l’Emploi </w:t>
      </w:r>
    </w:p>
    <w:p w14:paraId="1139A206" w14:textId="09EAC66C" w:rsidR="00710E46" w:rsidRPr="00FB5EC6" w:rsidRDefault="009D3D3C" w:rsidP="00710E46">
      <w:pPr>
        <w:pStyle w:val="Corpotesto"/>
        <w:ind w:left="112" w:right="5665"/>
        <w:rPr>
          <w:u w:val="none"/>
        </w:rPr>
      </w:pPr>
      <w:hyperlink r:id="rId24" w:history="1">
        <w:r w:rsidR="00710E46" w:rsidRPr="00FB5EC6">
          <w:rPr>
            <w:rStyle w:val="Collegamentoipertestuale"/>
          </w:rPr>
          <w:t>https://www.francetravail.fr/accueil</w:t>
        </w:r>
      </w:hyperlink>
      <w:r w:rsidR="00710E46" w:rsidRPr="00FB5EC6">
        <w:rPr>
          <w:u w:val="none"/>
        </w:rPr>
        <w:t xml:space="preserve"> </w:t>
      </w:r>
    </w:p>
    <w:p w14:paraId="66DFEC18" w14:textId="77777777" w:rsidR="00710E46" w:rsidRPr="00FB5EC6" w:rsidRDefault="00710E46" w:rsidP="00710E46">
      <w:pPr>
        <w:pStyle w:val="Corpotesto"/>
        <w:ind w:left="112" w:right="5665"/>
        <w:rPr>
          <w:sz w:val="23"/>
          <w:u w:val="none"/>
        </w:rPr>
      </w:pPr>
    </w:p>
    <w:p w14:paraId="1AD1AD45" w14:textId="77777777" w:rsidR="0065700F" w:rsidRPr="00FB5EC6" w:rsidRDefault="0065700F">
      <w:pPr>
        <w:pStyle w:val="Corpotesto"/>
        <w:spacing w:before="6"/>
        <w:rPr>
          <w:sz w:val="15"/>
          <w:u w:val="none"/>
        </w:rPr>
      </w:pPr>
    </w:p>
    <w:p w14:paraId="78F0FD9D" w14:textId="77777777" w:rsidR="0065700F" w:rsidRPr="00FB5EC6" w:rsidRDefault="00392143">
      <w:pPr>
        <w:pStyle w:val="Titolo1"/>
        <w:spacing w:before="100"/>
      </w:pPr>
      <w:r w:rsidRPr="00FB5EC6">
        <w:t>Grecia/</w:t>
      </w:r>
      <w:proofErr w:type="spellStart"/>
      <w:r w:rsidRPr="00FB5EC6">
        <w:t>Greece</w:t>
      </w:r>
      <w:proofErr w:type="spellEnd"/>
      <w:r w:rsidRPr="00FB5EC6">
        <w:t>:</w:t>
      </w:r>
    </w:p>
    <w:p w14:paraId="503E7029" w14:textId="77777777" w:rsidR="0065700F" w:rsidRPr="00FB5EC6" w:rsidRDefault="009D3D3C">
      <w:pPr>
        <w:pStyle w:val="Corpotesto"/>
        <w:ind w:left="112"/>
        <w:rPr>
          <w:u w:val="none"/>
        </w:rPr>
      </w:pPr>
      <w:hyperlink r:id="rId25">
        <w:r w:rsidR="00392143" w:rsidRPr="00FB5EC6">
          <w:rPr>
            <w:color w:val="0462C1"/>
            <w:u w:color="0462C1"/>
          </w:rPr>
          <w:t>https://www.kariera.gr/</w:t>
        </w:r>
      </w:hyperlink>
    </w:p>
    <w:p w14:paraId="669C985E" w14:textId="77777777" w:rsidR="00CD03DD" w:rsidRPr="00FB5EC6" w:rsidRDefault="00CD03DD">
      <w:pPr>
        <w:ind w:left="112" w:right="6243"/>
        <w:rPr>
          <w:b/>
          <w:sz w:val="24"/>
        </w:rPr>
      </w:pPr>
    </w:p>
    <w:p w14:paraId="208E449D" w14:textId="0BBDBB92" w:rsidR="0065700F" w:rsidRDefault="00392143">
      <w:pPr>
        <w:ind w:left="112" w:right="6243"/>
        <w:rPr>
          <w:sz w:val="24"/>
        </w:rPr>
      </w:pPr>
      <w:r>
        <w:rPr>
          <w:b/>
          <w:sz w:val="24"/>
        </w:rPr>
        <w:t>Irlanda/</w:t>
      </w:r>
      <w:proofErr w:type="spellStart"/>
      <w:r>
        <w:rPr>
          <w:b/>
          <w:sz w:val="24"/>
        </w:rPr>
        <w:t>Ireland</w:t>
      </w:r>
      <w:proofErr w:type="spellEnd"/>
      <w:r>
        <w:rPr>
          <w:b/>
          <w:sz w:val="24"/>
        </w:rPr>
        <w:t xml:space="preserve">: </w:t>
      </w:r>
      <w:hyperlink r:id="rId26">
        <w:r>
          <w:rPr>
            <w:color w:val="0462C1"/>
            <w:spacing w:val="-1"/>
            <w:sz w:val="24"/>
            <w:u w:val="single" w:color="0462C1"/>
          </w:rPr>
          <w:t>https://internshipsireland.com/</w:t>
        </w:r>
      </w:hyperlink>
      <w:r>
        <w:rPr>
          <w:color w:val="0462C1"/>
          <w:spacing w:val="-1"/>
          <w:sz w:val="24"/>
        </w:rPr>
        <w:t xml:space="preserve"> </w:t>
      </w:r>
      <w:hyperlink r:id="rId27" w:history="1">
        <w:r w:rsidR="00C16F4D" w:rsidRPr="0031531F">
          <w:rPr>
            <w:rStyle w:val="Collegamentoipertestuale"/>
          </w:rPr>
          <w:t>https://www.iep.ie/</w:t>
        </w:r>
      </w:hyperlink>
      <w:r w:rsidR="00C16F4D">
        <w:t xml:space="preserve"> </w:t>
      </w:r>
    </w:p>
    <w:p w14:paraId="0CEAF52F" w14:textId="77777777" w:rsidR="0065700F" w:rsidRDefault="0065700F">
      <w:pPr>
        <w:pStyle w:val="Corpotesto"/>
        <w:spacing w:before="1"/>
        <w:rPr>
          <w:u w:val="none"/>
        </w:rPr>
      </w:pPr>
    </w:p>
    <w:p w14:paraId="2CCCBDC1" w14:textId="77777777" w:rsidR="0065700F" w:rsidRPr="00F50C42" w:rsidRDefault="00392143">
      <w:pPr>
        <w:pStyle w:val="Titolo1"/>
        <w:rPr>
          <w:lang w:val="fr-FR"/>
        </w:rPr>
      </w:pPr>
      <w:proofErr w:type="spellStart"/>
      <w:r w:rsidRPr="00F50C42">
        <w:rPr>
          <w:lang w:val="fr-FR"/>
        </w:rPr>
        <w:t>Paesi</w:t>
      </w:r>
      <w:proofErr w:type="spellEnd"/>
      <w:r w:rsidRPr="00F50C42">
        <w:rPr>
          <w:lang w:val="fr-FR"/>
        </w:rPr>
        <w:t xml:space="preserve"> Bassi/</w:t>
      </w:r>
      <w:r w:rsidRPr="00F50C42">
        <w:rPr>
          <w:spacing w:val="-11"/>
          <w:lang w:val="fr-FR"/>
        </w:rPr>
        <w:t xml:space="preserve"> </w:t>
      </w:r>
      <w:proofErr w:type="spellStart"/>
      <w:proofErr w:type="gramStart"/>
      <w:r w:rsidRPr="00F50C42">
        <w:rPr>
          <w:lang w:val="fr-FR"/>
        </w:rPr>
        <w:t>Netherlands</w:t>
      </w:r>
      <w:proofErr w:type="spellEnd"/>
      <w:r w:rsidRPr="00F50C42">
        <w:rPr>
          <w:lang w:val="fr-FR"/>
        </w:rPr>
        <w:t>:</w:t>
      </w:r>
      <w:proofErr w:type="gramEnd"/>
    </w:p>
    <w:p w14:paraId="45985900" w14:textId="77777777" w:rsidR="0065700F" w:rsidRPr="00F50C42" w:rsidRDefault="00392143">
      <w:pPr>
        <w:pStyle w:val="Corpotesto"/>
        <w:ind w:left="112" w:right="5605"/>
        <w:rPr>
          <w:u w:val="none"/>
          <w:lang w:val="fr-FR"/>
        </w:rPr>
      </w:pPr>
      <w:proofErr w:type="spellStart"/>
      <w:r w:rsidRPr="00F50C42">
        <w:rPr>
          <w:u w:val="none"/>
          <w:lang w:val="fr-FR"/>
        </w:rPr>
        <w:t>Publieke</w:t>
      </w:r>
      <w:proofErr w:type="spellEnd"/>
      <w:r w:rsidRPr="00F50C42">
        <w:rPr>
          <w:u w:val="none"/>
          <w:lang w:val="fr-FR"/>
        </w:rPr>
        <w:t xml:space="preserve"> </w:t>
      </w:r>
      <w:proofErr w:type="spellStart"/>
      <w:r w:rsidRPr="00F50C42">
        <w:rPr>
          <w:u w:val="none"/>
          <w:lang w:val="fr-FR"/>
        </w:rPr>
        <w:t>Arbeidsbureau</w:t>
      </w:r>
      <w:proofErr w:type="spellEnd"/>
      <w:r w:rsidRPr="00F50C42">
        <w:rPr>
          <w:u w:val="none"/>
          <w:lang w:val="fr-FR"/>
        </w:rPr>
        <w:t xml:space="preserve"> Service </w:t>
      </w:r>
      <w:hyperlink r:id="rId28">
        <w:r w:rsidRPr="00F50C42">
          <w:rPr>
            <w:color w:val="0462C1"/>
            <w:u w:color="0462C1"/>
            <w:lang w:val="fr-FR"/>
          </w:rPr>
          <w:t>https://www.werk.nl/werkzoekenden</w:t>
        </w:r>
      </w:hyperlink>
    </w:p>
    <w:p w14:paraId="009B1E36" w14:textId="14899663" w:rsidR="0065700F" w:rsidRDefault="0065700F">
      <w:pPr>
        <w:pStyle w:val="Corpotesto"/>
        <w:spacing w:before="11"/>
        <w:rPr>
          <w:sz w:val="23"/>
          <w:u w:val="none"/>
          <w:lang w:val="fr-FR"/>
        </w:rPr>
      </w:pPr>
    </w:p>
    <w:p w14:paraId="7D5B02CB" w14:textId="77777777" w:rsidR="00F50C42" w:rsidRPr="00F50C42" w:rsidRDefault="00F50C42">
      <w:pPr>
        <w:pStyle w:val="Corpotesto"/>
        <w:spacing w:before="11"/>
        <w:rPr>
          <w:sz w:val="23"/>
          <w:u w:val="none"/>
          <w:lang w:val="fr-FR"/>
        </w:rPr>
      </w:pPr>
    </w:p>
    <w:p w14:paraId="59E29C7D" w14:textId="77777777" w:rsidR="0065700F" w:rsidRPr="00F50C42" w:rsidRDefault="00392143">
      <w:pPr>
        <w:pStyle w:val="Titolo1"/>
        <w:rPr>
          <w:lang w:val="fr-FR"/>
        </w:rPr>
      </w:pPr>
      <w:proofErr w:type="spellStart"/>
      <w:r w:rsidRPr="00F50C42">
        <w:rPr>
          <w:lang w:val="fr-FR"/>
        </w:rPr>
        <w:t>Portogallo</w:t>
      </w:r>
      <w:proofErr w:type="spellEnd"/>
      <w:r w:rsidRPr="00F50C42">
        <w:rPr>
          <w:lang w:val="fr-FR"/>
        </w:rPr>
        <w:t>/Portugal</w:t>
      </w:r>
    </w:p>
    <w:p w14:paraId="659A3AF4" w14:textId="77777777" w:rsidR="0065700F" w:rsidRPr="00FB5EC6" w:rsidRDefault="009D3D3C">
      <w:pPr>
        <w:pStyle w:val="Corpotesto"/>
        <w:ind w:left="112"/>
        <w:rPr>
          <w:u w:val="none"/>
        </w:rPr>
      </w:pPr>
      <w:hyperlink r:id="rId29">
        <w:r w:rsidR="00392143" w:rsidRPr="00FB5EC6">
          <w:rPr>
            <w:color w:val="0462C1"/>
            <w:u w:color="0462C1"/>
          </w:rPr>
          <w:t>http://placementinportugal.com/</w:t>
        </w:r>
      </w:hyperlink>
    </w:p>
    <w:p w14:paraId="68D49C3F" w14:textId="77777777" w:rsidR="0065700F" w:rsidRPr="00FB5EC6" w:rsidRDefault="0065700F"/>
    <w:p w14:paraId="6FF57A16" w14:textId="77777777" w:rsidR="00CD03DD" w:rsidRPr="00D8101A" w:rsidRDefault="00CD03DD" w:rsidP="00CD03DD">
      <w:pPr>
        <w:pStyle w:val="Titolo1"/>
      </w:pPr>
      <w:r w:rsidRPr="00D8101A">
        <w:t xml:space="preserve">Slovacchia/ </w:t>
      </w:r>
      <w:proofErr w:type="spellStart"/>
      <w:r w:rsidRPr="00D8101A">
        <w:t>Slovakia</w:t>
      </w:r>
      <w:proofErr w:type="spellEnd"/>
      <w:r w:rsidRPr="00D8101A">
        <w:t>:</w:t>
      </w:r>
    </w:p>
    <w:p w14:paraId="375997FA" w14:textId="77777777" w:rsidR="00CD03DD" w:rsidRPr="00D8101A" w:rsidRDefault="00FB5EC6" w:rsidP="00CD03DD">
      <w:pPr>
        <w:pStyle w:val="Titolo1"/>
      </w:pPr>
      <w:hyperlink r:id="rId30" w:history="1">
        <w:r w:rsidR="00CD03DD" w:rsidRPr="00D8101A">
          <w:rPr>
            <w:rStyle w:val="Collegamentoipertestuale"/>
          </w:rPr>
          <w:t>www.placementslovakia.com</w:t>
        </w:r>
      </w:hyperlink>
      <w:r w:rsidR="00CD03DD" w:rsidRPr="00D8101A">
        <w:t xml:space="preserve"> </w:t>
      </w:r>
    </w:p>
    <w:p w14:paraId="03282093" w14:textId="77777777" w:rsidR="00CD03DD" w:rsidRPr="00D8101A" w:rsidRDefault="00CD03DD" w:rsidP="00CD03DD"/>
    <w:p w14:paraId="35765735" w14:textId="77777777" w:rsidR="00CD03DD" w:rsidRPr="00D8101A" w:rsidRDefault="00CD03DD" w:rsidP="00CD03DD">
      <w:pPr>
        <w:pStyle w:val="Titolo1"/>
      </w:pPr>
      <w:r w:rsidRPr="00D8101A">
        <w:t xml:space="preserve">Slovenia: </w:t>
      </w:r>
    </w:p>
    <w:p w14:paraId="17FC61C1" w14:textId="77777777" w:rsidR="00CD03DD" w:rsidRPr="00D8101A" w:rsidRDefault="00FB5EC6" w:rsidP="00CD03DD">
      <w:pPr>
        <w:pStyle w:val="Titolo1"/>
      </w:pPr>
      <w:hyperlink r:id="rId31" w:history="1">
        <w:r w:rsidR="00CD03DD" w:rsidRPr="00D8101A">
          <w:rPr>
            <w:rStyle w:val="Collegamentoipertestuale"/>
          </w:rPr>
          <w:t>https://www.sloexport.si/en/</w:t>
        </w:r>
      </w:hyperlink>
      <w:r w:rsidR="00CD03DD" w:rsidRPr="00D8101A">
        <w:t xml:space="preserve">  Aziende slovene di commercio estero / Slovene trade export agency  </w:t>
      </w:r>
    </w:p>
    <w:p w14:paraId="2DC6E85C" w14:textId="77777777" w:rsidR="00860592" w:rsidRPr="00D8101A" w:rsidRDefault="00860592" w:rsidP="00CD03DD">
      <w:pPr>
        <w:pStyle w:val="Titolo1"/>
      </w:pPr>
    </w:p>
    <w:p w14:paraId="42CCCABE" w14:textId="77777777" w:rsidR="00860592" w:rsidRPr="00D8101A" w:rsidRDefault="00860592" w:rsidP="00860592">
      <w:pPr>
        <w:pStyle w:val="Titolo1"/>
      </w:pPr>
      <w:r w:rsidRPr="00D8101A">
        <w:t>Svezia/</w:t>
      </w:r>
      <w:proofErr w:type="spellStart"/>
      <w:r w:rsidRPr="00D8101A">
        <w:t>Sweden</w:t>
      </w:r>
      <w:proofErr w:type="spellEnd"/>
      <w:r w:rsidRPr="00D8101A">
        <w:t>:</w:t>
      </w:r>
    </w:p>
    <w:p w14:paraId="458AB324" w14:textId="77777777" w:rsidR="00860592" w:rsidRPr="00D8101A" w:rsidRDefault="00FB5EC6" w:rsidP="00860592">
      <w:pPr>
        <w:pStyle w:val="Titolo1"/>
      </w:pPr>
      <w:hyperlink r:id="rId32" w:history="1">
        <w:r w:rsidR="00860592" w:rsidRPr="00D8101A">
          <w:rPr>
            <w:rStyle w:val="Collegamentoipertestuale"/>
          </w:rPr>
          <w:t>www.amv.se</w:t>
        </w:r>
      </w:hyperlink>
      <w:r w:rsidR="00860592" w:rsidRPr="00D8101A">
        <w:t xml:space="preserve">  (Servizio di collocamento svedese/</w:t>
      </w:r>
      <w:proofErr w:type="spellStart"/>
      <w:r w:rsidR="00860592" w:rsidRPr="00D8101A">
        <w:t>Sweden</w:t>
      </w:r>
      <w:proofErr w:type="spellEnd"/>
      <w:r w:rsidR="00860592" w:rsidRPr="00D8101A">
        <w:t xml:space="preserve"> employment)</w:t>
      </w:r>
    </w:p>
    <w:p w14:paraId="5F094860" w14:textId="3B4FB013" w:rsidR="0065700F" w:rsidRPr="00D8101A" w:rsidRDefault="00FB5EC6" w:rsidP="00F50C42">
      <w:pPr>
        <w:pStyle w:val="Titolo1"/>
        <w:rPr>
          <w:sz w:val="20"/>
        </w:rPr>
      </w:pPr>
      <w:hyperlink r:id="rId33" w:history="1">
        <w:r w:rsidR="00860592" w:rsidRPr="00D8101A">
          <w:rPr>
            <w:rStyle w:val="Collegamentoipertestuale"/>
          </w:rPr>
          <w:t>www.randstad.se</w:t>
        </w:r>
      </w:hyperlink>
      <w:r w:rsidR="00860592" w:rsidRPr="00D8101A">
        <w:t xml:space="preserve"> </w:t>
      </w:r>
    </w:p>
    <w:p w14:paraId="022A828A" w14:textId="77777777" w:rsidR="0065700F" w:rsidRPr="00D8101A" w:rsidRDefault="00392143">
      <w:pPr>
        <w:pStyle w:val="Titolo1"/>
        <w:spacing w:before="225"/>
      </w:pPr>
      <w:r w:rsidRPr="00D8101A">
        <w:t>Polonia/Poland</w:t>
      </w:r>
    </w:p>
    <w:p w14:paraId="33DE9EAF" w14:textId="77777777" w:rsidR="0065700F" w:rsidRPr="00D8101A" w:rsidRDefault="00FB5EC6">
      <w:pPr>
        <w:pStyle w:val="Corpotesto"/>
        <w:ind w:left="112"/>
        <w:rPr>
          <w:u w:val="none"/>
        </w:rPr>
      </w:pPr>
      <w:hyperlink r:id="rId34">
        <w:r w:rsidR="00392143" w:rsidRPr="00D8101A">
          <w:rPr>
            <w:color w:val="0462C1"/>
            <w:u w:color="0462C1"/>
          </w:rPr>
          <w:t>www.careersinpoland.com</w:t>
        </w:r>
      </w:hyperlink>
    </w:p>
    <w:p w14:paraId="3729F2E1" w14:textId="77777777" w:rsidR="0065700F" w:rsidRPr="00D8101A" w:rsidRDefault="0065700F">
      <w:pPr>
        <w:pStyle w:val="Corpotesto"/>
        <w:spacing w:before="4"/>
        <w:rPr>
          <w:sz w:val="15"/>
          <w:u w:val="none"/>
        </w:rPr>
      </w:pPr>
    </w:p>
    <w:p w14:paraId="5F577655" w14:textId="77777777" w:rsidR="0065700F" w:rsidRPr="00D8101A" w:rsidRDefault="00392143">
      <w:pPr>
        <w:pStyle w:val="Titolo1"/>
        <w:spacing w:before="101" w:line="278" w:lineRule="exact"/>
      </w:pPr>
      <w:proofErr w:type="spellStart"/>
      <w:r w:rsidRPr="00D8101A">
        <w:t>Reppublica</w:t>
      </w:r>
      <w:proofErr w:type="spellEnd"/>
      <w:r w:rsidRPr="00D8101A">
        <w:t xml:space="preserve"> Ceca/ </w:t>
      </w:r>
      <w:proofErr w:type="spellStart"/>
      <w:r w:rsidRPr="00D8101A">
        <w:t>Czech</w:t>
      </w:r>
      <w:proofErr w:type="spellEnd"/>
      <w:r w:rsidRPr="00D8101A">
        <w:rPr>
          <w:spacing w:val="-14"/>
        </w:rPr>
        <w:t xml:space="preserve"> </w:t>
      </w:r>
      <w:r w:rsidRPr="00D8101A">
        <w:t>Republic:</w:t>
      </w:r>
    </w:p>
    <w:p w14:paraId="3963777E" w14:textId="77777777" w:rsidR="0065700F" w:rsidRPr="00D8101A" w:rsidRDefault="00FB5EC6">
      <w:pPr>
        <w:spacing w:line="255" w:lineRule="exact"/>
        <w:ind w:left="112"/>
      </w:pPr>
      <w:hyperlink r:id="rId35">
        <w:r w:rsidR="00392143" w:rsidRPr="00D8101A">
          <w:rPr>
            <w:color w:val="0462C1"/>
            <w:u w:val="single" w:color="0462C1"/>
          </w:rPr>
          <w:t>http://educaops.eu/en/atest-project/</w:t>
        </w:r>
      </w:hyperlink>
    </w:p>
    <w:p w14:paraId="37EBE3BB" w14:textId="77777777" w:rsidR="0065700F" w:rsidRPr="00D8101A" w:rsidRDefault="0065700F">
      <w:pPr>
        <w:pStyle w:val="Corpotesto"/>
        <w:spacing w:before="10"/>
        <w:rPr>
          <w:sz w:val="23"/>
          <w:u w:val="none"/>
        </w:rPr>
      </w:pPr>
    </w:p>
    <w:p w14:paraId="6F8C574B" w14:textId="77777777" w:rsidR="0065700F" w:rsidRDefault="00392143">
      <w:pPr>
        <w:pStyle w:val="Titolo1"/>
        <w:spacing w:line="240" w:lineRule="auto"/>
      </w:pPr>
      <w:r>
        <w:t xml:space="preserve">Slovacchia/ </w:t>
      </w:r>
      <w:proofErr w:type="spellStart"/>
      <w:r>
        <w:t>Slovakia</w:t>
      </w:r>
      <w:proofErr w:type="spellEnd"/>
      <w:r>
        <w:t>:</w:t>
      </w:r>
    </w:p>
    <w:p w14:paraId="75FDDAB1" w14:textId="77777777" w:rsidR="0065700F" w:rsidRDefault="00FB5EC6">
      <w:pPr>
        <w:spacing w:before="2"/>
        <w:ind w:left="112"/>
      </w:pPr>
      <w:hyperlink r:id="rId36">
        <w:r w:rsidR="00392143">
          <w:rPr>
            <w:color w:val="0462C1"/>
            <w:u w:val="single" w:color="0462C1"/>
          </w:rPr>
          <w:t>http://www.placementslovakia.com/</w:t>
        </w:r>
      </w:hyperlink>
    </w:p>
    <w:p w14:paraId="26BBC1A5" w14:textId="77777777" w:rsidR="0065700F" w:rsidRDefault="0065700F">
      <w:pPr>
        <w:pStyle w:val="Corpotesto"/>
        <w:spacing w:before="10"/>
        <w:rPr>
          <w:sz w:val="23"/>
          <w:u w:val="none"/>
        </w:rPr>
      </w:pPr>
    </w:p>
    <w:p w14:paraId="0C00AED6" w14:textId="77777777" w:rsidR="0065700F" w:rsidRDefault="00392143">
      <w:pPr>
        <w:pStyle w:val="Titolo1"/>
        <w:spacing w:before="1"/>
      </w:pPr>
      <w:r>
        <w:t>Spagna/</w:t>
      </w:r>
      <w:proofErr w:type="spellStart"/>
      <w:r>
        <w:t>Spain</w:t>
      </w:r>
      <w:proofErr w:type="spellEnd"/>
    </w:p>
    <w:p w14:paraId="113FFDB2" w14:textId="65D2CE1C" w:rsidR="0065700F" w:rsidRDefault="00FB5EC6">
      <w:pPr>
        <w:ind w:left="112" w:right="5448"/>
      </w:pPr>
      <w:hyperlink r:id="rId37">
        <w:r w:rsidR="00392143">
          <w:rPr>
            <w:color w:val="0462C1"/>
            <w:sz w:val="24"/>
            <w:u w:val="single" w:color="0462C1"/>
          </w:rPr>
          <w:t>https://www.spain-internship.com/en/</w:t>
        </w:r>
      </w:hyperlink>
      <w:r w:rsidR="00392143">
        <w:rPr>
          <w:color w:val="0462C1"/>
          <w:sz w:val="24"/>
        </w:rPr>
        <w:t xml:space="preserve"> </w:t>
      </w:r>
      <w:hyperlink r:id="rId38">
        <w:r w:rsidR="00392143">
          <w:rPr>
            <w:color w:val="0462C1"/>
            <w:u w:val="single" w:color="0462C1"/>
          </w:rPr>
          <w:t>https://www.infojobs.net/</w:t>
        </w:r>
      </w:hyperlink>
      <w:r w:rsidR="00392143">
        <w:rPr>
          <w:color w:val="0462C1"/>
        </w:rPr>
        <w:t xml:space="preserve"> </w:t>
      </w:r>
    </w:p>
    <w:p w14:paraId="5EF440BF" w14:textId="77777777" w:rsidR="0065700F" w:rsidRDefault="0065700F">
      <w:pPr>
        <w:pStyle w:val="Corpotesto"/>
        <w:spacing w:before="11"/>
        <w:rPr>
          <w:sz w:val="23"/>
          <w:u w:val="none"/>
        </w:rPr>
      </w:pPr>
    </w:p>
    <w:p w14:paraId="115FB299" w14:textId="77777777" w:rsidR="0065700F" w:rsidRDefault="0065700F">
      <w:pPr>
        <w:pStyle w:val="Corpotesto"/>
        <w:rPr>
          <w:sz w:val="20"/>
          <w:u w:val="none"/>
        </w:rPr>
      </w:pPr>
    </w:p>
    <w:p w14:paraId="1F5347C3" w14:textId="77777777" w:rsidR="0065700F" w:rsidRDefault="0065700F">
      <w:pPr>
        <w:pStyle w:val="Corpotesto"/>
        <w:rPr>
          <w:sz w:val="20"/>
          <w:u w:val="none"/>
        </w:rPr>
      </w:pPr>
    </w:p>
    <w:p w14:paraId="58F4D5CF" w14:textId="77777777" w:rsidR="0065700F" w:rsidRDefault="0065700F">
      <w:pPr>
        <w:pStyle w:val="Corpotesto"/>
        <w:rPr>
          <w:sz w:val="20"/>
          <w:u w:val="none"/>
        </w:rPr>
      </w:pPr>
    </w:p>
    <w:p w14:paraId="43BB5B76" w14:textId="77777777" w:rsidR="0065700F" w:rsidRDefault="0065700F" w:rsidP="00E2174D">
      <w:pPr>
        <w:pStyle w:val="Corpotesto"/>
        <w:spacing w:before="6"/>
        <w:rPr>
          <w:sz w:val="15"/>
          <w:u w:val="none"/>
        </w:rPr>
      </w:pPr>
    </w:p>
    <w:p w14:paraId="05B0A1FA" w14:textId="77777777" w:rsidR="0065700F" w:rsidRPr="00F50C42" w:rsidRDefault="00392143" w:rsidP="00F50C42">
      <w:pPr>
        <w:spacing w:before="100"/>
        <w:jc w:val="both"/>
        <w:rPr>
          <w:sz w:val="20"/>
        </w:rPr>
      </w:pPr>
      <w:r w:rsidRPr="00F50C42">
        <w:rPr>
          <w:sz w:val="20"/>
        </w:rPr>
        <w:t>Il suddetto elenco intende essere di supporto alla ricerca di stage nei paesi europei, ma non è da considerarsi in alcun modo esaustivo.</w:t>
      </w:r>
    </w:p>
    <w:p w14:paraId="64429AB5" w14:textId="3EE2402F" w:rsidR="00E2174D" w:rsidRPr="00F50C42" w:rsidRDefault="00E2174D" w:rsidP="00F50C42">
      <w:pPr>
        <w:jc w:val="both"/>
        <w:rPr>
          <w:sz w:val="20"/>
          <w:lang w:val="en-GB"/>
        </w:rPr>
      </w:pPr>
      <w:r w:rsidRPr="00F50C42">
        <w:rPr>
          <w:sz w:val="20"/>
          <w:lang w:val="en-GB"/>
        </w:rPr>
        <w:t xml:space="preserve">This list is </w:t>
      </w:r>
      <w:r w:rsidR="00D8101A" w:rsidRPr="00F50C42">
        <w:rPr>
          <w:sz w:val="20"/>
          <w:lang w:val="en-GB"/>
        </w:rPr>
        <w:t xml:space="preserve">meant as a reference </w:t>
      </w:r>
      <w:r w:rsidRPr="00F50C42">
        <w:rPr>
          <w:sz w:val="20"/>
          <w:lang w:val="en-GB"/>
        </w:rPr>
        <w:t>and</w:t>
      </w:r>
      <w:r w:rsidR="00D8101A" w:rsidRPr="00F50C42">
        <w:rPr>
          <w:sz w:val="20"/>
          <w:lang w:val="en-GB"/>
        </w:rPr>
        <w:t xml:space="preserve"> is</w:t>
      </w:r>
      <w:r w:rsidRPr="00F50C42">
        <w:rPr>
          <w:sz w:val="20"/>
          <w:lang w:val="en-GB"/>
        </w:rPr>
        <w:t xml:space="preserve"> not exhaustive. It</w:t>
      </w:r>
      <w:r w:rsidR="00D8101A" w:rsidRPr="00F50C42">
        <w:rPr>
          <w:sz w:val="20"/>
          <w:lang w:val="en-GB"/>
        </w:rPr>
        <w:t xml:space="preserve"> i</w:t>
      </w:r>
      <w:r w:rsidRPr="00F50C42">
        <w:rPr>
          <w:sz w:val="20"/>
          <w:lang w:val="en-GB"/>
        </w:rPr>
        <w:t>s a support to look for a traineeship.</w:t>
      </w:r>
    </w:p>
    <w:p w14:paraId="6A35F601" w14:textId="77777777" w:rsidR="00E2174D" w:rsidRPr="00F50C42" w:rsidRDefault="00E2174D" w:rsidP="00F50C42">
      <w:pPr>
        <w:jc w:val="both"/>
        <w:rPr>
          <w:sz w:val="20"/>
          <w:lang w:val="en-GB"/>
        </w:rPr>
      </w:pPr>
    </w:p>
    <w:p w14:paraId="332B85EA" w14:textId="08C516D5" w:rsidR="0065700F" w:rsidRPr="00F50C42" w:rsidRDefault="00E2174D" w:rsidP="00F50C42">
      <w:pPr>
        <w:jc w:val="both"/>
        <w:rPr>
          <w:sz w:val="20"/>
        </w:rPr>
      </w:pPr>
      <w:r w:rsidRPr="00F50C42">
        <w:rPr>
          <w:sz w:val="20"/>
        </w:rPr>
        <w:t>At</w:t>
      </w:r>
      <w:r w:rsidR="00392143" w:rsidRPr="00F50C42">
        <w:rPr>
          <w:sz w:val="20"/>
        </w:rPr>
        <w:t xml:space="preserve">tenzione, alcuni siti contengono servizi a pagamento. </w:t>
      </w:r>
      <w:proofErr w:type="gramStart"/>
      <w:r w:rsidR="00392143" w:rsidRPr="00F50C42">
        <w:rPr>
          <w:sz w:val="20"/>
        </w:rPr>
        <w:t>E’</w:t>
      </w:r>
      <w:proofErr w:type="gramEnd"/>
      <w:r w:rsidR="00392143" w:rsidRPr="00F50C42">
        <w:rPr>
          <w:sz w:val="20"/>
        </w:rPr>
        <w:t xml:space="preserve"> responsabilità dello studente valutare la congruità del servizio offerto con il pagamento richiesto</w:t>
      </w:r>
      <w:r w:rsidR="00D8101A" w:rsidRPr="00F50C42">
        <w:rPr>
          <w:sz w:val="20"/>
        </w:rPr>
        <w:t>.</w:t>
      </w:r>
    </w:p>
    <w:p w14:paraId="27BD3E06" w14:textId="1F37A86E" w:rsidR="0065700F" w:rsidRPr="00F50C42" w:rsidRDefault="00392143" w:rsidP="00F50C42">
      <w:pPr>
        <w:spacing w:before="1"/>
        <w:ind w:right="34"/>
        <w:jc w:val="both"/>
        <w:rPr>
          <w:sz w:val="20"/>
          <w:lang w:val="en-GB"/>
        </w:rPr>
      </w:pPr>
      <w:r w:rsidRPr="00F50C42">
        <w:rPr>
          <w:sz w:val="20"/>
          <w:lang w:val="en-GB"/>
        </w:rPr>
        <w:t xml:space="preserve">Be careful: some </w:t>
      </w:r>
      <w:r w:rsidR="00C16F4D">
        <w:rPr>
          <w:sz w:val="20"/>
          <w:lang w:val="en-GB"/>
        </w:rPr>
        <w:t>websites</w:t>
      </w:r>
      <w:r w:rsidRPr="00F50C42">
        <w:rPr>
          <w:sz w:val="20"/>
          <w:lang w:val="en-GB"/>
        </w:rPr>
        <w:t xml:space="preserve"> </w:t>
      </w:r>
      <w:r w:rsidR="00D8101A" w:rsidRPr="00F50C42">
        <w:rPr>
          <w:sz w:val="20"/>
          <w:lang w:val="en-GB"/>
        </w:rPr>
        <w:t>work under</w:t>
      </w:r>
      <w:r w:rsidRPr="00F50C42">
        <w:rPr>
          <w:sz w:val="20"/>
          <w:lang w:val="en-GB"/>
        </w:rPr>
        <w:t xml:space="preserve"> paid services. It</w:t>
      </w:r>
      <w:r w:rsidR="00D8101A" w:rsidRPr="00F50C42">
        <w:rPr>
          <w:sz w:val="20"/>
          <w:lang w:val="en-GB"/>
        </w:rPr>
        <w:t xml:space="preserve"> i</w:t>
      </w:r>
      <w:r w:rsidRPr="00F50C42">
        <w:rPr>
          <w:sz w:val="20"/>
          <w:lang w:val="en-GB"/>
        </w:rPr>
        <w:t xml:space="preserve">s up to the student to decide </w:t>
      </w:r>
      <w:r w:rsidR="00D8101A" w:rsidRPr="00F50C42">
        <w:rPr>
          <w:sz w:val="20"/>
          <w:lang w:val="en-GB"/>
        </w:rPr>
        <w:t>whether</w:t>
      </w:r>
      <w:r w:rsidRPr="00F50C42">
        <w:rPr>
          <w:sz w:val="20"/>
          <w:lang w:val="en-GB"/>
        </w:rPr>
        <w:t xml:space="preserve"> the payment requested is in line with the service offered.</w:t>
      </w:r>
    </w:p>
    <w:p w14:paraId="220121C1" w14:textId="77777777" w:rsidR="0065700F" w:rsidRPr="007C1DC1" w:rsidRDefault="0065700F" w:rsidP="00E2174D">
      <w:pPr>
        <w:pStyle w:val="Corpotesto"/>
        <w:spacing w:before="11"/>
        <w:rPr>
          <w:i/>
          <w:sz w:val="19"/>
          <w:u w:val="none"/>
          <w:lang w:val="en-GB"/>
        </w:rPr>
      </w:pPr>
    </w:p>
    <w:p w14:paraId="2078BE16" w14:textId="0412CE0F" w:rsidR="007C1DC1" w:rsidRPr="00FB5EC6" w:rsidRDefault="00392143" w:rsidP="00E2174D">
      <w:pPr>
        <w:ind w:right="7418"/>
        <w:rPr>
          <w:i/>
          <w:sz w:val="20"/>
        </w:rPr>
      </w:pPr>
      <w:r w:rsidRPr="00FB5EC6">
        <w:rPr>
          <w:i/>
          <w:sz w:val="20"/>
        </w:rPr>
        <w:t xml:space="preserve">Aggiornato al </w:t>
      </w:r>
      <w:r w:rsidR="00FB5EC6" w:rsidRPr="00FB5EC6">
        <w:rPr>
          <w:i/>
          <w:sz w:val="20"/>
        </w:rPr>
        <w:t>30</w:t>
      </w:r>
      <w:r w:rsidR="00C16F4D" w:rsidRPr="00FB5EC6">
        <w:rPr>
          <w:i/>
          <w:sz w:val="20"/>
        </w:rPr>
        <w:t>/0</w:t>
      </w:r>
      <w:r w:rsidR="00FB5EC6" w:rsidRPr="00FB5EC6">
        <w:rPr>
          <w:i/>
          <w:sz w:val="20"/>
        </w:rPr>
        <w:t>3</w:t>
      </w:r>
      <w:r w:rsidR="00C16F4D" w:rsidRPr="00FB5EC6">
        <w:rPr>
          <w:i/>
          <w:sz w:val="20"/>
        </w:rPr>
        <w:t>/202</w:t>
      </w:r>
      <w:r w:rsidR="00FB5EC6" w:rsidRPr="00FB5EC6">
        <w:rPr>
          <w:i/>
          <w:sz w:val="20"/>
        </w:rPr>
        <w:t>6</w:t>
      </w:r>
    </w:p>
    <w:p w14:paraId="532104B8" w14:textId="2F491EC2" w:rsidR="00C11A84" w:rsidRDefault="00C11A84" w:rsidP="00E2174D">
      <w:pPr>
        <w:ind w:right="7418"/>
        <w:rPr>
          <w:i/>
          <w:sz w:val="20"/>
        </w:rPr>
      </w:pPr>
      <w:proofErr w:type="spellStart"/>
      <w:r w:rsidRPr="00FB5EC6">
        <w:rPr>
          <w:i/>
          <w:sz w:val="20"/>
        </w:rPr>
        <w:t>Updated</w:t>
      </w:r>
      <w:proofErr w:type="spellEnd"/>
      <w:r w:rsidRPr="00FB5EC6">
        <w:rPr>
          <w:i/>
          <w:sz w:val="20"/>
        </w:rPr>
        <w:t xml:space="preserve"> </w:t>
      </w:r>
      <w:r w:rsidR="00FB5EC6" w:rsidRPr="00FB5EC6">
        <w:rPr>
          <w:i/>
          <w:sz w:val="20"/>
        </w:rPr>
        <w:t>March</w:t>
      </w:r>
      <w:r w:rsidR="00CD03DD" w:rsidRPr="00FB5EC6">
        <w:rPr>
          <w:i/>
          <w:sz w:val="20"/>
        </w:rPr>
        <w:t xml:space="preserve"> </w:t>
      </w:r>
      <w:r w:rsidR="00FB5EC6" w:rsidRPr="00FB5EC6">
        <w:rPr>
          <w:i/>
          <w:sz w:val="20"/>
        </w:rPr>
        <w:t>30</w:t>
      </w:r>
      <w:r w:rsidR="00C16F4D" w:rsidRPr="00FB5EC6">
        <w:rPr>
          <w:i/>
          <w:sz w:val="20"/>
        </w:rPr>
        <w:t>, 202</w:t>
      </w:r>
      <w:r w:rsidR="00FB5EC6" w:rsidRPr="00FB5EC6">
        <w:rPr>
          <w:i/>
          <w:sz w:val="20"/>
        </w:rPr>
        <w:t>6</w:t>
      </w:r>
      <w:bookmarkStart w:id="0" w:name="_GoBack"/>
      <w:bookmarkEnd w:id="0"/>
    </w:p>
    <w:sectPr w:rsidR="00C11A84">
      <w:headerReference w:type="default" r:id="rId39"/>
      <w:footerReference w:type="default" r:id="rId40"/>
      <w:pgSz w:w="11910" w:h="16850"/>
      <w:pgMar w:top="2160" w:right="1020" w:bottom="280" w:left="1020" w:header="93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65ACA" w14:textId="77777777" w:rsidR="002137D7" w:rsidRDefault="00392143">
      <w:r>
        <w:separator/>
      </w:r>
    </w:p>
  </w:endnote>
  <w:endnote w:type="continuationSeparator" w:id="0">
    <w:p w14:paraId="4FEA4732" w14:textId="77777777" w:rsidR="002137D7" w:rsidRDefault="00392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F485F" w14:textId="77777777" w:rsidR="00CD03DD" w:rsidRDefault="00CD03DD">
    <w:pPr>
      <w:pStyle w:val="Pidipagina"/>
    </w:pPr>
  </w:p>
  <w:p w14:paraId="5238307D" w14:textId="77777777" w:rsidR="00CD03DD" w:rsidRDefault="00CD03DD">
    <w:pPr>
      <w:pStyle w:val="Pidipagina"/>
    </w:pPr>
  </w:p>
  <w:p w14:paraId="50A90C4B" w14:textId="77777777" w:rsidR="00CD03DD" w:rsidRDefault="00CD03DD">
    <w:pPr>
      <w:pStyle w:val="Pidipagina"/>
    </w:pPr>
  </w:p>
  <w:p w14:paraId="00496DC5" w14:textId="77777777" w:rsidR="00CD03DD" w:rsidRDefault="00CD03DD">
    <w:pPr>
      <w:pStyle w:val="Pidipagina"/>
    </w:pPr>
  </w:p>
  <w:p w14:paraId="1C04CDD9" w14:textId="77777777" w:rsidR="00CD03DD" w:rsidRDefault="00CD03D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4A3FA" w14:textId="77777777" w:rsidR="002137D7" w:rsidRDefault="00392143">
      <w:r>
        <w:separator/>
      </w:r>
    </w:p>
  </w:footnote>
  <w:footnote w:type="continuationSeparator" w:id="0">
    <w:p w14:paraId="47068F6B" w14:textId="77777777" w:rsidR="002137D7" w:rsidRDefault="00392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C18CB" w14:textId="77777777" w:rsidR="00CD03DD" w:rsidRDefault="00CD03DD">
    <w:pPr>
      <w:pStyle w:val="Corpotesto"/>
      <w:spacing w:line="14" w:lineRule="auto"/>
      <w:rPr>
        <w:sz w:val="20"/>
        <w:u w:val="none"/>
      </w:rPr>
    </w:pPr>
  </w:p>
  <w:p w14:paraId="7EDFEAD9" w14:textId="77777777" w:rsidR="00CD03DD" w:rsidRDefault="00CD03DD">
    <w:pPr>
      <w:pStyle w:val="Corpotesto"/>
      <w:spacing w:line="14" w:lineRule="auto"/>
      <w:rPr>
        <w:sz w:val="20"/>
        <w:u w:val="none"/>
      </w:rPr>
    </w:pPr>
  </w:p>
  <w:p w14:paraId="6F41957E" w14:textId="77777777" w:rsidR="00CD03DD" w:rsidRDefault="00CD03DD">
    <w:pPr>
      <w:pStyle w:val="Corpotesto"/>
      <w:spacing w:line="14" w:lineRule="auto"/>
      <w:rPr>
        <w:sz w:val="20"/>
        <w:u w:val="none"/>
      </w:rPr>
    </w:pPr>
  </w:p>
  <w:p w14:paraId="4210FCFB" w14:textId="77777777" w:rsidR="00CD03DD" w:rsidRDefault="00CD03DD">
    <w:pPr>
      <w:pStyle w:val="Corpotesto"/>
      <w:spacing w:line="14" w:lineRule="auto"/>
      <w:rPr>
        <w:sz w:val="20"/>
        <w:u w:val="none"/>
      </w:rPr>
    </w:pPr>
  </w:p>
  <w:p w14:paraId="20C60CEA" w14:textId="77777777" w:rsidR="00CD03DD" w:rsidRDefault="00CD03DD">
    <w:pPr>
      <w:pStyle w:val="Corpotesto"/>
      <w:spacing w:line="14" w:lineRule="auto"/>
      <w:rPr>
        <w:sz w:val="20"/>
        <w:u w:val="none"/>
      </w:rPr>
    </w:pPr>
  </w:p>
  <w:tbl>
    <w:tblPr>
      <w:tblStyle w:val="Tabellasemplice4"/>
      <w:tblW w:w="10490" w:type="dxa"/>
      <w:tblInd w:w="-426" w:type="dxa"/>
      <w:tblLayout w:type="fixed"/>
      <w:tblLook w:val="04A0" w:firstRow="1" w:lastRow="0" w:firstColumn="1" w:lastColumn="0" w:noHBand="0" w:noVBand="1"/>
    </w:tblPr>
    <w:tblGrid>
      <w:gridCol w:w="7230"/>
      <w:gridCol w:w="3260"/>
    </w:tblGrid>
    <w:tr w:rsidR="00860592" w14:paraId="25B3557C" w14:textId="77777777" w:rsidTr="0020576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526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7230" w:type="dxa"/>
        </w:tcPr>
        <w:p w14:paraId="68EA3DC7" w14:textId="77777777" w:rsidR="00860592" w:rsidRDefault="00860592" w:rsidP="00860592">
          <w:r>
            <w:rPr>
              <w:noProof/>
            </w:rPr>
            <w:drawing>
              <wp:inline distT="0" distB="0" distL="0" distR="0" wp14:anchorId="12E549B5" wp14:editId="014964E6">
                <wp:extent cx="4391025" cy="752475"/>
                <wp:effectExtent l="0" t="0" r="9525" b="9525"/>
                <wp:docPr id="22" name="Immagine 22" descr="ATENEO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TENEO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91025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60" w:type="dxa"/>
        </w:tcPr>
        <w:p w14:paraId="7D50F426" w14:textId="77777777" w:rsidR="00860592" w:rsidRDefault="00860592" w:rsidP="00860592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rPr>
              <w:noProof/>
            </w:rPr>
            <w:drawing>
              <wp:inline distT="0" distB="0" distL="0" distR="0" wp14:anchorId="77B06B3F" wp14:editId="460F49B9">
                <wp:extent cx="2047875" cy="581025"/>
                <wp:effectExtent l="0" t="0" r="9525" b="9525"/>
                <wp:docPr id="23" name="Immagine 23" descr="EU flag-Erasmus+_vect_PO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EU flag-Erasmus+_vect_PO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787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BE33D4D" w14:textId="77777777" w:rsidR="0065700F" w:rsidRDefault="0065700F">
    <w:pPr>
      <w:pStyle w:val="Corpotesto"/>
      <w:spacing w:line="14" w:lineRule="auto"/>
      <w:rPr>
        <w:sz w:val="20"/>
        <w:u w:val="non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zY1NQdiS2MLIyUdpeDU4uLM/DyQAuNaAH0I5n8sAAAA"/>
  </w:docVars>
  <w:rsids>
    <w:rsidRoot w:val="0065700F"/>
    <w:rsid w:val="002137D7"/>
    <w:rsid w:val="00392143"/>
    <w:rsid w:val="004D6432"/>
    <w:rsid w:val="0065700F"/>
    <w:rsid w:val="00710E46"/>
    <w:rsid w:val="007C1DC1"/>
    <w:rsid w:val="00860592"/>
    <w:rsid w:val="009D3D3C"/>
    <w:rsid w:val="00AD34E3"/>
    <w:rsid w:val="00AE3EFB"/>
    <w:rsid w:val="00C11A84"/>
    <w:rsid w:val="00C16F4D"/>
    <w:rsid w:val="00C95A39"/>
    <w:rsid w:val="00CD03DD"/>
    <w:rsid w:val="00D8101A"/>
    <w:rsid w:val="00E2174D"/>
    <w:rsid w:val="00F50C42"/>
    <w:rsid w:val="00FB5EC6"/>
    <w:rsid w:val="00FF1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7DED4F"/>
  <w15:docId w15:val="{5D53A551-F705-4971-AC11-F2F7488ED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uiPriority w:val="1"/>
    <w:qFormat/>
    <w:rPr>
      <w:rFonts w:ascii="Trebuchet MS" w:eastAsia="Trebuchet MS" w:hAnsi="Trebuchet MS" w:cs="Trebuchet MS"/>
      <w:lang w:val="it-IT" w:eastAsia="it-IT" w:bidi="it-IT"/>
    </w:rPr>
  </w:style>
  <w:style w:type="paragraph" w:styleId="Titolo1">
    <w:name w:val="heading 1"/>
    <w:basedOn w:val="Normale"/>
    <w:uiPriority w:val="1"/>
    <w:qFormat/>
    <w:pPr>
      <w:spacing w:line="279" w:lineRule="exact"/>
      <w:ind w:left="112"/>
      <w:outlineLvl w:val="0"/>
    </w:pPr>
    <w:rPr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4"/>
      <w:szCs w:val="24"/>
      <w:u w:val="single" w:color="000000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39214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2143"/>
    <w:rPr>
      <w:rFonts w:ascii="Trebuchet MS" w:eastAsia="Trebuchet MS" w:hAnsi="Trebuchet MS" w:cs="Trebuchet MS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39214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2143"/>
    <w:rPr>
      <w:rFonts w:ascii="Trebuchet MS" w:eastAsia="Trebuchet MS" w:hAnsi="Trebuchet MS" w:cs="Trebuchet MS"/>
      <w:lang w:val="it-IT" w:eastAsia="it-IT" w:bidi="it-IT"/>
    </w:rPr>
  </w:style>
  <w:style w:type="character" w:styleId="Collegamentoipertestuale">
    <w:name w:val="Hyperlink"/>
    <w:basedOn w:val="Carpredefinitoparagrafo"/>
    <w:uiPriority w:val="99"/>
    <w:unhideWhenUsed/>
    <w:rsid w:val="00FF1D30"/>
    <w:rPr>
      <w:color w:val="0000FF" w:themeColor="hyperlink"/>
      <w:u w:val="single"/>
    </w:rPr>
  </w:style>
  <w:style w:type="character" w:customStyle="1" w:styleId="text">
    <w:name w:val="text"/>
    <w:basedOn w:val="Carpredefinitoparagrafo"/>
    <w:rsid w:val="00E2174D"/>
  </w:style>
  <w:style w:type="character" w:styleId="Enfasicorsivo">
    <w:name w:val="Emphasis"/>
    <w:basedOn w:val="Carpredefinitoparagrafo"/>
    <w:uiPriority w:val="20"/>
    <w:qFormat/>
    <w:rsid w:val="00E2174D"/>
    <w:rPr>
      <w:i/>
      <w:iCs/>
    </w:rPr>
  </w:style>
  <w:style w:type="character" w:styleId="Menzionenonrisolta">
    <w:name w:val="Unresolved Mention"/>
    <w:basedOn w:val="Carpredefinitoparagrafo"/>
    <w:uiPriority w:val="99"/>
    <w:semiHidden/>
    <w:unhideWhenUsed/>
    <w:rsid w:val="00CD03DD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D03DD"/>
    <w:rPr>
      <w:color w:val="800080" w:themeColor="followedHyperlink"/>
      <w:u w:val="single"/>
    </w:rPr>
  </w:style>
  <w:style w:type="paragraph" w:customStyle="1" w:styleId="Default">
    <w:name w:val="Default"/>
    <w:rsid w:val="00CD03DD"/>
    <w:pPr>
      <w:widowControl/>
      <w:adjustRightInd w:val="0"/>
    </w:pPr>
    <w:rPr>
      <w:rFonts w:ascii="Wingdings" w:hAnsi="Wingdings" w:cs="Wingdings"/>
      <w:color w:val="000000"/>
      <w:sz w:val="24"/>
      <w:szCs w:val="24"/>
      <w:lang w:val="it-IT"/>
    </w:rPr>
  </w:style>
  <w:style w:type="table" w:styleId="Tabellasemplice4">
    <w:name w:val="Plain Table 4"/>
    <w:basedOn w:val="Tabellanormale"/>
    <w:uiPriority w:val="44"/>
    <w:rsid w:val="00860592"/>
    <w:pPr>
      <w:widowControl/>
      <w:autoSpaceDE/>
      <w:autoSpaceDN/>
    </w:pPr>
    <w:rPr>
      <w:lang w:val="it-IT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1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tudyabroad.com/" TargetMode="External"/><Relationship Id="rId18" Type="http://schemas.openxmlformats.org/officeDocument/2006/relationships/hyperlink" Target="https://www.scambieuropei.info/category/partire/stage/" TargetMode="External"/><Relationship Id="rId26" Type="http://schemas.openxmlformats.org/officeDocument/2006/relationships/hyperlink" Target="https://internshipsireland.com/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www.gooverseas.com/internships-abroad" TargetMode="External"/><Relationship Id="rId34" Type="http://schemas.openxmlformats.org/officeDocument/2006/relationships/hyperlink" Target="http://www.careersinpoland.com/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erasmusintern.org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transitionsabroad.com/listings/work/internships/Europe.shtml" TargetMode="External"/><Relationship Id="rId20" Type="http://schemas.openxmlformats.org/officeDocument/2006/relationships/hyperlink" Target="https://www.eurodesk.it/opportunita-europee" TargetMode="External"/><Relationship Id="rId29" Type="http://schemas.openxmlformats.org/officeDocument/2006/relationships/hyperlink" Target="http://placementinportugal.com/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stage4eu.it/" TargetMode="External"/><Relationship Id="rId11" Type="http://schemas.openxmlformats.org/officeDocument/2006/relationships/hyperlink" Target="https://ec.europa.eu/eures/public/opportunities" TargetMode="External"/><Relationship Id="rId24" Type="http://schemas.openxmlformats.org/officeDocument/2006/relationships/hyperlink" Target="https://www.francetravail.fr/accueil" TargetMode="External"/><Relationship Id="rId32" Type="http://schemas.openxmlformats.org/officeDocument/2006/relationships/hyperlink" Target="http://www.amv.se" TargetMode="External"/><Relationship Id="rId37" Type="http://schemas.openxmlformats.org/officeDocument/2006/relationships/hyperlink" Target="https://www.spain-internship.com/en/" TargetMode="External"/><Relationship Id="rId40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hyperlink" Target="http://www.transitionsabroad.com/" TargetMode="External"/><Relationship Id="rId23" Type="http://schemas.openxmlformats.org/officeDocument/2006/relationships/hyperlink" Target="https://www.eurobrussels.com/jobs/internship" TargetMode="External"/><Relationship Id="rId28" Type="http://schemas.openxmlformats.org/officeDocument/2006/relationships/hyperlink" Target="https://www.werk.nl/werkzoekenden" TargetMode="External"/><Relationship Id="rId36" Type="http://schemas.openxmlformats.org/officeDocument/2006/relationships/hyperlink" Target="http://www.placementslovakia.com/" TargetMode="External"/><Relationship Id="rId10" Type="http://schemas.openxmlformats.org/officeDocument/2006/relationships/hyperlink" Target="https://garagerasmus.org/konstantinos-maragkos-ge4athens-my-community-is-the-world/" TargetMode="External"/><Relationship Id="rId19" Type="http://schemas.openxmlformats.org/officeDocument/2006/relationships/hyperlink" Target="http://www.praxisnetwork.eu/" TargetMode="External"/><Relationship Id="rId31" Type="http://schemas.openxmlformats.org/officeDocument/2006/relationships/hyperlink" Target="https://www.sloexport.si/en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garagerasmus.org/" TargetMode="External"/><Relationship Id="rId14" Type="http://schemas.openxmlformats.org/officeDocument/2006/relationships/hyperlink" Target="https://www.studyabroad.com/internships-worldwide" TargetMode="External"/><Relationship Id="rId22" Type="http://schemas.openxmlformats.org/officeDocument/2006/relationships/hyperlink" Target="http://www.ams.at" TargetMode="External"/><Relationship Id="rId27" Type="http://schemas.openxmlformats.org/officeDocument/2006/relationships/hyperlink" Target="https://www.iep.ie/" TargetMode="External"/><Relationship Id="rId30" Type="http://schemas.openxmlformats.org/officeDocument/2006/relationships/hyperlink" Target="http://www.placementslovakia.com" TargetMode="External"/><Relationship Id="rId35" Type="http://schemas.openxmlformats.org/officeDocument/2006/relationships/hyperlink" Target="http://educaops.eu/en/atest-project/" TargetMode="External"/><Relationship Id="rId8" Type="http://schemas.openxmlformats.org/officeDocument/2006/relationships/hyperlink" Target="https://www.thestepstonegroup.com/en/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europa.eu/youth/home_en" TargetMode="External"/><Relationship Id="rId17" Type="http://schemas.openxmlformats.org/officeDocument/2006/relationships/hyperlink" Target="http://www.scambieuropei.com/" TargetMode="External"/><Relationship Id="rId25" Type="http://schemas.openxmlformats.org/officeDocument/2006/relationships/hyperlink" Target="https://www.kariera.gr/" TargetMode="External"/><Relationship Id="rId33" Type="http://schemas.openxmlformats.org/officeDocument/2006/relationships/hyperlink" Target="http://www.randstad.se" TargetMode="External"/><Relationship Id="rId38" Type="http://schemas.openxmlformats.org/officeDocument/2006/relationships/hyperlink" Target="https://www.infojobs.net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246</Words>
  <Characters>4301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ando VI_Maggio CdP 2018-2019</vt:lpstr>
    </vt:vector>
  </TitlesOfParts>
  <Company/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do VI_Maggio CdP 2018-2019</dc:title>
  <dc:creator>Università degli Studi di Milano</dc:creator>
  <cp:lastModifiedBy>Simona Menchini</cp:lastModifiedBy>
  <cp:revision>15</cp:revision>
  <cp:lastPrinted>2020-10-19T06:48:00Z</cp:lastPrinted>
  <dcterms:created xsi:type="dcterms:W3CDTF">2020-10-19T06:48:00Z</dcterms:created>
  <dcterms:modified xsi:type="dcterms:W3CDTF">2026-03-30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0-19T00:00:00Z</vt:filetime>
  </property>
  <property fmtid="{D5CDD505-2E9C-101B-9397-08002B2CF9AE}" pid="5" name="GrammarlyDocumentId">
    <vt:lpwstr>121e7aee803aa4c01f268a6902bc39e15597143b9b151ca7883f460e3ff35cee</vt:lpwstr>
  </property>
</Properties>
</file>